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4F93A45" w14:textId="69667851" w:rsidR="00E14A4B" w:rsidRPr="00A26221" w:rsidRDefault="00460744" w:rsidP="00460744">
      <w:pPr>
        <w:jc w:val="right"/>
      </w:pPr>
      <w:r w:rsidRPr="00A26221">
        <w:rPr>
          <w:noProof/>
        </w:rPr>
        <w:drawing>
          <wp:inline distT="0" distB="0" distL="0" distR="0" wp14:anchorId="1B22BA5B" wp14:editId="1407BF5E">
            <wp:extent cx="1327132" cy="731520"/>
            <wp:effectExtent l="0" t="0" r="6985" b="0"/>
            <wp:docPr id="2" name="Picture 2" title="PNW Office of Research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office of research logo1.fw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7132" cy="731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20C5C3" w14:textId="5AD3A08E" w:rsidR="00E14A4B" w:rsidRPr="00A26221" w:rsidRDefault="00E14A4B" w:rsidP="00E14A4B">
      <w:pPr>
        <w:pStyle w:val="Header"/>
        <w:jc w:val="center"/>
        <w:rPr>
          <w:b/>
          <w:sz w:val="32"/>
          <w:szCs w:val="24"/>
        </w:rPr>
      </w:pPr>
      <w:r w:rsidRPr="00A26221">
        <w:rPr>
          <w:b/>
          <w:sz w:val="32"/>
          <w:szCs w:val="24"/>
        </w:rPr>
        <w:t xml:space="preserve">Purdue Northwest </w:t>
      </w:r>
      <w:r w:rsidR="00A2529E" w:rsidRPr="00A26221">
        <w:rPr>
          <w:b/>
          <w:sz w:val="32"/>
          <w:szCs w:val="24"/>
        </w:rPr>
        <w:t xml:space="preserve">Proposal Submission </w:t>
      </w:r>
      <w:r w:rsidR="00B179CC" w:rsidRPr="00A26221">
        <w:rPr>
          <w:b/>
          <w:sz w:val="32"/>
          <w:szCs w:val="24"/>
        </w:rPr>
        <w:t>Grants</w:t>
      </w:r>
      <w:r w:rsidRPr="00A26221">
        <w:rPr>
          <w:b/>
          <w:sz w:val="32"/>
          <w:szCs w:val="24"/>
        </w:rPr>
        <w:t xml:space="preserve"> </w:t>
      </w:r>
      <w:r w:rsidR="00917F54" w:rsidRPr="00A26221">
        <w:rPr>
          <w:b/>
          <w:sz w:val="32"/>
          <w:szCs w:val="24"/>
        </w:rPr>
        <w:t>–</w:t>
      </w:r>
      <w:r w:rsidRPr="00A26221">
        <w:rPr>
          <w:b/>
          <w:sz w:val="32"/>
          <w:szCs w:val="24"/>
        </w:rPr>
        <w:t xml:space="preserve"> </w:t>
      </w:r>
      <w:r w:rsidR="00917F54" w:rsidRPr="00A26221">
        <w:rPr>
          <w:b/>
          <w:sz w:val="32"/>
          <w:szCs w:val="24"/>
        </w:rPr>
        <w:t xml:space="preserve">Fall </w:t>
      </w:r>
      <w:r w:rsidR="00360E71">
        <w:rPr>
          <w:b/>
          <w:sz w:val="32"/>
          <w:szCs w:val="24"/>
        </w:rPr>
        <w:t>2020</w:t>
      </w:r>
    </w:p>
    <w:p w14:paraId="57E5680E" w14:textId="70B20985" w:rsidR="0051199F" w:rsidRPr="00A26221" w:rsidRDefault="0051199F" w:rsidP="00E14A4B">
      <w:pPr>
        <w:pStyle w:val="Header"/>
        <w:jc w:val="center"/>
        <w:rPr>
          <w:sz w:val="28"/>
          <w:szCs w:val="24"/>
        </w:rPr>
      </w:pPr>
      <w:r w:rsidRPr="00A26221">
        <w:rPr>
          <w:sz w:val="28"/>
          <w:szCs w:val="24"/>
        </w:rPr>
        <w:t>PROPOSA</w:t>
      </w:r>
      <w:r w:rsidR="001A2240">
        <w:rPr>
          <w:sz w:val="28"/>
          <w:szCs w:val="24"/>
        </w:rPr>
        <w:t>L SUB</w:t>
      </w:r>
      <w:r w:rsidR="0021255A" w:rsidRPr="00A26221">
        <w:rPr>
          <w:sz w:val="28"/>
          <w:szCs w:val="24"/>
        </w:rPr>
        <w:t xml:space="preserve">MISSION DEADLINE: </w:t>
      </w:r>
      <w:r w:rsidR="00EF3B82" w:rsidRPr="00A26221">
        <w:rPr>
          <w:sz w:val="28"/>
          <w:szCs w:val="24"/>
        </w:rPr>
        <w:t xml:space="preserve">October </w:t>
      </w:r>
      <w:r w:rsidR="00360E71">
        <w:rPr>
          <w:sz w:val="28"/>
          <w:szCs w:val="24"/>
        </w:rPr>
        <w:t>18, 2020</w:t>
      </w:r>
      <w:r w:rsidR="00EF3B82" w:rsidRPr="00A26221">
        <w:rPr>
          <w:sz w:val="28"/>
          <w:szCs w:val="24"/>
        </w:rPr>
        <w:t xml:space="preserve"> @ 11:59</w:t>
      </w:r>
      <w:r w:rsidR="0014202C">
        <w:rPr>
          <w:sz w:val="28"/>
          <w:szCs w:val="24"/>
        </w:rPr>
        <w:t xml:space="preserve"> P.M. (</w:t>
      </w:r>
      <w:r w:rsidR="00374A23">
        <w:rPr>
          <w:sz w:val="28"/>
          <w:szCs w:val="24"/>
        </w:rPr>
        <w:t>EDT</w:t>
      </w:r>
      <w:r w:rsidR="0014202C">
        <w:rPr>
          <w:sz w:val="28"/>
          <w:szCs w:val="24"/>
        </w:rPr>
        <w:t>)</w:t>
      </w:r>
    </w:p>
    <w:p w14:paraId="36A4AC0C" w14:textId="77777777" w:rsidR="00E14A4B" w:rsidRPr="00A26221" w:rsidRDefault="00E14A4B" w:rsidP="00E14A4B">
      <w:pPr>
        <w:pStyle w:val="ListParagraph"/>
      </w:pPr>
    </w:p>
    <w:p w14:paraId="44C22194" w14:textId="17EC097A" w:rsidR="005A078D" w:rsidRPr="00A26221" w:rsidRDefault="00B179CC" w:rsidP="001A2240">
      <w:pPr>
        <w:pStyle w:val="ListParagraph"/>
      </w:pPr>
      <w:r w:rsidRPr="00A26221">
        <w:t xml:space="preserve">OBJECTIVE: </w:t>
      </w:r>
      <w:r w:rsidR="005A078D" w:rsidRPr="00A26221">
        <w:t xml:space="preserve">The objective of the PNW Proposal Submission Grant is to support faculty </w:t>
      </w:r>
      <w:r w:rsidR="001A2240">
        <w:t>in the development of NEW, high-</w:t>
      </w:r>
      <w:r w:rsidR="005A078D" w:rsidRPr="00A26221">
        <w:t>quali</w:t>
      </w:r>
      <w:r w:rsidR="00BE0417" w:rsidRPr="00A26221">
        <w:t>ty proposals for external funding</w:t>
      </w:r>
      <w:r w:rsidR="00360E71">
        <w:t>.  Up to $3,5</w:t>
      </w:r>
      <w:r w:rsidR="005A078D" w:rsidRPr="00A26221">
        <w:t>00 will be awarded to faculty to develop NEW proposals, and submit those proposals to one or</w:t>
      </w:r>
      <w:r w:rsidR="00907B0E" w:rsidRPr="00A26221">
        <w:t xml:space="preserve"> more funding agencies within 18</w:t>
      </w:r>
      <w:r w:rsidR="005A078D" w:rsidRPr="00A26221">
        <w:t xml:space="preserve"> months of the award.  Additionally, e</w:t>
      </w:r>
      <w:r w:rsidR="00360E71">
        <w:t>ach awardee will have up to $1,0</w:t>
      </w:r>
      <w:r w:rsidR="005A078D" w:rsidRPr="00A26221">
        <w:t>00 in travel funds available for visiting program officers to discuss the opportunity they are pursuing. The goals of the program are to stimulate and support spon</w:t>
      </w:r>
      <w:r w:rsidR="004433B2" w:rsidRPr="00A26221">
        <w:t xml:space="preserve">sored </w:t>
      </w:r>
      <w:r w:rsidR="001A2240">
        <w:t>projects</w:t>
      </w:r>
      <w:r w:rsidR="004433B2" w:rsidRPr="00A26221">
        <w:t xml:space="preserve"> </w:t>
      </w:r>
      <w:r w:rsidR="005A078D" w:rsidRPr="00A26221">
        <w:t>as well as increase proposal submissions and success rates.</w:t>
      </w:r>
      <w:r w:rsidR="009834B0" w:rsidRPr="00A26221">
        <w:t xml:space="preserve"> </w:t>
      </w:r>
      <w:r w:rsidR="00360E71">
        <w:t xml:space="preserve"> </w:t>
      </w:r>
    </w:p>
    <w:p w14:paraId="6A947312" w14:textId="77777777" w:rsidR="00B179CC" w:rsidRPr="00A26221" w:rsidRDefault="00B179CC" w:rsidP="00B179CC">
      <w:pPr>
        <w:pStyle w:val="ListParagraph"/>
      </w:pPr>
    </w:p>
    <w:p w14:paraId="4B27DC76" w14:textId="77777777" w:rsidR="001A2240" w:rsidRDefault="00B179CC" w:rsidP="001A2240">
      <w:pPr>
        <w:pStyle w:val="ListParagraph"/>
      </w:pPr>
      <w:r w:rsidRPr="00A26221">
        <w:t xml:space="preserve">AWARD: </w:t>
      </w:r>
    </w:p>
    <w:p w14:paraId="0A34D007" w14:textId="77777777" w:rsidR="001A2240" w:rsidRDefault="001A2240" w:rsidP="001A2240">
      <w:pPr>
        <w:pStyle w:val="ListParagraph"/>
      </w:pPr>
    </w:p>
    <w:p w14:paraId="1E355460" w14:textId="7F6244C8" w:rsidR="005A078D" w:rsidRPr="00A26221" w:rsidRDefault="005A078D" w:rsidP="001A2240">
      <w:pPr>
        <w:pStyle w:val="ListParagraph"/>
        <w:numPr>
          <w:ilvl w:val="1"/>
          <w:numId w:val="3"/>
        </w:numPr>
      </w:pPr>
      <w:r w:rsidRPr="00A26221">
        <w:t>Up to $4,500</w:t>
      </w:r>
      <w:r w:rsidR="001A2240">
        <w:t xml:space="preserve"> maximum</w:t>
      </w:r>
      <w:r w:rsidR="00007333" w:rsidRPr="00A26221">
        <w:t xml:space="preserve"> per proposal</w:t>
      </w:r>
      <w:r w:rsidRPr="00A26221">
        <w:t>.</w:t>
      </w:r>
    </w:p>
    <w:p w14:paraId="6D8D67A2" w14:textId="435FB34C" w:rsidR="004714C1" w:rsidRPr="004714C1" w:rsidRDefault="004433B2" w:rsidP="004714C1">
      <w:pPr>
        <w:pStyle w:val="ListParagraph"/>
        <w:numPr>
          <w:ilvl w:val="1"/>
          <w:numId w:val="3"/>
        </w:numPr>
      </w:pPr>
      <w:r w:rsidRPr="00A26221">
        <w:t>Awardees will receive up</w:t>
      </w:r>
      <w:r w:rsidR="00360E71">
        <w:t xml:space="preserve"> to $3,5</w:t>
      </w:r>
      <w:r w:rsidR="005A078D" w:rsidRPr="00A26221">
        <w:t>00 for release</w:t>
      </w:r>
      <w:r w:rsidR="00360E71">
        <w:t>, salary</w:t>
      </w:r>
      <w:r w:rsidR="00091CDC">
        <w:t>,</w:t>
      </w:r>
      <w:r w:rsidR="00360E71">
        <w:t xml:space="preserve"> or</w:t>
      </w:r>
      <w:r w:rsidR="005A078D" w:rsidRPr="00A26221">
        <w:t xml:space="preserve"> other proposal devel</w:t>
      </w:r>
      <w:r w:rsidR="00360E71">
        <w:t xml:space="preserve">opment expenses.  </w:t>
      </w:r>
      <w:r w:rsidR="004714C1" w:rsidRPr="004714C1">
        <w:t>Funds may not be used to pay collaborators from other institutions through subcontracts, purchase personal electronics, or support activities unrelated to the project.</w:t>
      </w:r>
    </w:p>
    <w:p w14:paraId="7AD3D465" w14:textId="11F1E94E" w:rsidR="005A078D" w:rsidRPr="00A26221" w:rsidRDefault="00091CDC" w:rsidP="00091CDC">
      <w:pPr>
        <w:pStyle w:val="ListParagraph"/>
        <w:numPr>
          <w:ilvl w:val="1"/>
          <w:numId w:val="3"/>
        </w:numPr>
      </w:pPr>
      <w:r w:rsidRPr="00091CDC">
        <w:t>Remaining $1,000 will be available for travel to visit the program officer and paid on a cost-reimbursement bas</w:t>
      </w:r>
      <w:r>
        <w:t>is</w:t>
      </w:r>
      <w:r w:rsidR="005A078D" w:rsidRPr="00A26221">
        <w:t xml:space="preserve">.  </w:t>
      </w:r>
      <w:r w:rsidR="0021255A" w:rsidRPr="00A26221">
        <w:t xml:space="preserve"> Grant recipient must </w:t>
      </w:r>
      <w:r w:rsidR="0014202C">
        <w:t>demonstrate</w:t>
      </w:r>
      <w:r w:rsidR="0021255A" w:rsidRPr="00A26221">
        <w:t xml:space="preserve"> that virtual meeting with a program officer was not </w:t>
      </w:r>
      <w:r>
        <w:t>possible</w:t>
      </w:r>
      <w:r w:rsidR="0021255A" w:rsidRPr="00A26221">
        <w:t>, or that in</w:t>
      </w:r>
      <w:r w:rsidR="001A2240">
        <w:t>-</w:t>
      </w:r>
      <w:r w:rsidR="0021255A" w:rsidRPr="00A26221">
        <w:t xml:space="preserve">person meeting provided </w:t>
      </w:r>
      <w:r w:rsidR="001A2240">
        <w:t>significant additional</w:t>
      </w:r>
      <w:r w:rsidR="0021255A" w:rsidRPr="00A26221">
        <w:t xml:space="preserve"> benefits to the project. </w:t>
      </w:r>
    </w:p>
    <w:p w14:paraId="3325727C" w14:textId="55882758" w:rsidR="00917F54" w:rsidRPr="00A26221" w:rsidRDefault="00091CDC" w:rsidP="001A2240">
      <w:pPr>
        <w:pStyle w:val="ListParagraph"/>
        <w:numPr>
          <w:ilvl w:val="1"/>
          <w:numId w:val="3"/>
        </w:numPr>
      </w:pPr>
      <w:r>
        <w:t>The p</w:t>
      </w:r>
      <w:r w:rsidR="005A078D" w:rsidRPr="00A26221">
        <w:t xml:space="preserve">roject period </w:t>
      </w:r>
      <w:r w:rsidR="00917F54" w:rsidRPr="00A26221">
        <w:t>is</w:t>
      </w:r>
      <w:r w:rsidR="00EA0EDB" w:rsidRPr="00A26221">
        <w:t xml:space="preserve"> July 1, 20</w:t>
      </w:r>
      <w:r w:rsidR="00360E71">
        <w:t>21</w:t>
      </w:r>
      <w:r w:rsidR="001A2240">
        <w:t>,</w:t>
      </w:r>
      <w:r w:rsidR="00CB1915">
        <w:t xml:space="preserve"> </w:t>
      </w:r>
      <w:r w:rsidR="00EA0EDB" w:rsidRPr="00A26221">
        <w:t xml:space="preserve">to December </w:t>
      </w:r>
      <w:r w:rsidR="00EF3B82" w:rsidRPr="00A26221">
        <w:t>31, 202</w:t>
      </w:r>
      <w:r w:rsidR="00360E71">
        <w:t>2</w:t>
      </w:r>
      <w:r w:rsidR="00EA0EDB" w:rsidRPr="00A26221">
        <w:t xml:space="preserve">. </w:t>
      </w:r>
      <w:r w:rsidR="005A078D" w:rsidRPr="00A26221">
        <w:t xml:space="preserve">  </w:t>
      </w:r>
      <w:r w:rsidR="001A2240">
        <w:t>A p</w:t>
      </w:r>
      <w:r w:rsidR="00917F54" w:rsidRPr="00A26221">
        <w:t>rojec</w:t>
      </w:r>
      <w:r w:rsidR="00EF3B82" w:rsidRPr="00A26221">
        <w:t xml:space="preserve">t </w:t>
      </w:r>
      <w:r w:rsidR="001A2240">
        <w:t xml:space="preserve">period </w:t>
      </w:r>
      <w:r w:rsidR="00EF3B82" w:rsidRPr="00A26221">
        <w:t>may range from January 1, 20</w:t>
      </w:r>
      <w:r w:rsidR="00360E71">
        <w:t>21</w:t>
      </w:r>
      <w:r w:rsidR="001A2240">
        <w:t>,</w:t>
      </w:r>
      <w:r w:rsidR="00CB1915">
        <w:t xml:space="preserve"> </w:t>
      </w:r>
      <w:r w:rsidR="00EF3B82" w:rsidRPr="00A26221">
        <w:t>to June 30, 202</w:t>
      </w:r>
      <w:r w:rsidR="00360E71">
        <w:t>2</w:t>
      </w:r>
      <w:r w:rsidR="00917F54" w:rsidRPr="00A26221">
        <w:t xml:space="preserve">, with written approval from the Department </w:t>
      </w:r>
      <w:r w:rsidR="00CB1915">
        <w:t>Chair</w:t>
      </w:r>
      <w:r w:rsidR="00577CE9" w:rsidRPr="00A26221">
        <w:t xml:space="preserve"> </w:t>
      </w:r>
      <w:r w:rsidR="00AC1708">
        <w:t>or</w:t>
      </w:r>
      <w:r w:rsidR="00917F54" w:rsidRPr="00A26221">
        <w:t xml:space="preserve"> Dean submitted </w:t>
      </w:r>
      <w:r w:rsidR="00AC1708">
        <w:t>at the time of</w:t>
      </w:r>
      <w:r w:rsidR="00917F54" w:rsidRPr="00A26221">
        <w:t xml:space="preserve"> the proposal application. </w:t>
      </w:r>
    </w:p>
    <w:p w14:paraId="772EA8B9" w14:textId="1BB6FE09" w:rsidR="005A078D" w:rsidRPr="00A26221" w:rsidRDefault="005A078D" w:rsidP="001A2240">
      <w:pPr>
        <w:pStyle w:val="ListParagraph"/>
        <w:numPr>
          <w:ilvl w:val="1"/>
          <w:numId w:val="3"/>
        </w:numPr>
        <w:rPr>
          <w:color w:val="000000" w:themeColor="text1"/>
        </w:rPr>
      </w:pPr>
      <w:r w:rsidRPr="00A26221">
        <w:t>A</w:t>
      </w:r>
      <w:r w:rsidRPr="00A26221">
        <w:rPr>
          <w:color w:val="000000" w:themeColor="text1"/>
        </w:rPr>
        <w:t>wardees are required to submit a proposa</w:t>
      </w:r>
      <w:r w:rsidR="0021255A" w:rsidRPr="00A26221">
        <w:rPr>
          <w:color w:val="000000" w:themeColor="text1"/>
        </w:rPr>
        <w:t>l, appropriately scaled for the discipline,</w:t>
      </w:r>
      <w:r w:rsidR="00494FEE" w:rsidRPr="00A26221">
        <w:rPr>
          <w:color w:val="000000" w:themeColor="text1"/>
        </w:rPr>
        <w:t xml:space="preserve"> to an external funding agency within 18 months of the award. </w:t>
      </w:r>
    </w:p>
    <w:p w14:paraId="04682711" w14:textId="54691274" w:rsidR="00B179CC" w:rsidRPr="00A26221" w:rsidRDefault="00B179CC" w:rsidP="005A078D">
      <w:pPr>
        <w:pStyle w:val="ListParagraph"/>
      </w:pPr>
    </w:p>
    <w:p w14:paraId="2D61EC35" w14:textId="77777777" w:rsidR="00EF3B82" w:rsidRPr="00A26221" w:rsidRDefault="00B179CC" w:rsidP="001A2240">
      <w:pPr>
        <w:pStyle w:val="ListParagraph"/>
      </w:pPr>
      <w:r w:rsidRPr="00A26221">
        <w:t xml:space="preserve">QUALIFICATIONS:  </w:t>
      </w:r>
    </w:p>
    <w:p w14:paraId="57298333" w14:textId="5039278F" w:rsidR="00360E71" w:rsidRDefault="00360E71" w:rsidP="00360E71">
      <w:pPr>
        <w:pStyle w:val="ListParagraph"/>
        <w:numPr>
          <w:ilvl w:val="1"/>
          <w:numId w:val="1"/>
        </w:numPr>
      </w:pPr>
      <w:r>
        <w:t>Applicants must be tenured/tenure-track faculty at PNW.</w:t>
      </w:r>
    </w:p>
    <w:p w14:paraId="2487AF66" w14:textId="71A2AFF1" w:rsidR="00360E71" w:rsidRPr="006D70C1" w:rsidRDefault="00360E71" w:rsidP="00360E71">
      <w:pPr>
        <w:pStyle w:val="ListParagraph"/>
        <w:numPr>
          <w:ilvl w:val="1"/>
          <w:numId w:val="1"/>
        </w:numPr>
      </w:pPr>
      <w:r>
        <w:t>Applicants</w:t>
      </w:r>
      <w:r w:rsidRPr="006D70C1">
        <w:t xml:space="preserve"> may </w:t>
      </w:r>
      <w:r>
        <w:t xml:space="preserve">be involved in a maximum of </w:t>
      </w:r>
      <w:r w:rsidRPr="006D70C1">
        <w:t xml:space="preserve">2 active PNW internal awards at one time.  </w:t>
      </w:r>
      <w:proofErr w:type="spellStart"/>
      <w:r w:rsidRPr="006D70C1">
        <w:t>PRF</w:t>
      </w:r>
      <w:proofErr w:type="spellEnd"/>
      <w:r w:rsidRPr="006D70C1">
        <w:t xml:space="preserve"> Summer and International Travel Grants are excluded from this count.  </w:t>
      </w:r>
      <w:r w:rsidRPr="00DA189E">
        <w:t xml:space="preserve">A final report must be on file in the Office of Research </w:t>
      </w:r>
      <w:r>
        <w:t>to move an award from</w:t>
      </w:r>
      <w:r w:rsidR="00075980">
        <w:t xml:space="preserve"> an</w:t>
      </w:r>
      <w:r>
        <w:t xml:space="preserve"> active to </w:t>
      </w:r>
      <w:r w:rsidR="00075980">
        <w:t xml:space="preserve">a </w:t>
      </w:r>
      <w:r>
        <w:t>complete status</w:t>
      </w:r>
      <w:r w:rsidRPr="00DA189E">
        <w:t xml:space="preserve">. </w:t>
      </w:r>
      <w:r>
        <w:t xml:space="preserve">If you have questions about the reporting process, please contact Maja Marjanovic at </w:t>
      </w:r>
      <w:hyperlink r:id="rId9" w:history="1">
        <w:r w:rsidRPr="004501AE">
          <w:rPr>
            <w:rStyle w:val="Hyperlink"/>
          </w:rPr>
          <w:t>podbojm@pnw.edu</w:t>
        </w:r>
      </w:hyperlink>
      <w:r>
        <w:t xml:space="preserve">. </w:t>
      </w:r>
      <w:r w:rsidRPr="006D70C1">
        <w:t xml:space="preserve"> </w:t>
      </w:r>
    </w:p>
    <w:p w14:paraId="2E216796" w14:textId="5DB69558" w:rsidR="004A5315" w:rsidRPr="006D70C1" w:rsidRDefault="004A5315" w:rsidP="004A5315">
      <w:pPr>
        <w:pStyle w:val="ListParagraph"/>
        <w:numPr>
          <w:ilvl w:val="1"/>
          <w:numId w:val="1"/>
        </w:numPr>
      </w:pPr>
      <w:r>
        <w:t>Proposals from applicants who</w:t>
      </w:r>
      <w:r>
        <w:t xml:space="preserve"> did not meet internal grant commitments during the last three years </w:t>
      </w:r>
      <w:r>
        <w:t xml:space="preserve">will not be considered for funding. </w:t>
      </w:r>
    </w:p>
    <w:p w14:paraId="1E82F613" w14:textId="77777777" w:rsidR="007E41E9" w:rsidRPr="00A26221" w:rsidRDefault="007E41E9" w:rsidP="007E41E9">
      <w:pPr>
        <w:pStyle w:val="ListParagraph"/>
        <w:ind w:left="1440"/>
      </w:pPr>
    </w:p>
    <w:p w14:paraId="1D82BEF2" w14:textId="53AE744A" w:rsidR="00B179CC" w:rsidRPr="00A26221" w:rsidRDefault="00B179CC" w:rsidP="001A2240">
      <w:pPr>
        <w:pStyle w:val="ListParagraph"/>
      </w:pPr>
      <w:r w:rsidRPr="00A26221">
        <w:t xml:space="preserve">REQUIREMENTS: Awardees, without exception, must fulfill the following </w:t>
      </w:r>
      <w:r w:rsidR="00091CDC">
        <w:t>criteria</w:t>
      </w:r>
      <w:r w:rsidR="005A1D9E">
        <w:t>:</w:t>
      </w:r>
    </w:p>
    <w:p w14:paraId="39B0F009" w14:textId="5DEAB84D" w:rsidR="005A078D" w:rsidRPr="00A26221" w:rsidRDefault="005A078D" w:rsidP="001A2240">
      <w:pPr>
        <w:pStyle w:val="ListParagraph"/>
        <w:numPr>
          <w:ilvl w:val="1"/>
          <w:numId w:val="5"/>
        </w:numPr>
      </w:pPr>
      <w:r w:rsidRPr="00A26221">
        <w:t xml:space="preserve">Submit </w:t>
      </w:r>
      <w:r w:rsidRPr="00A26221">
        <w:rPr>
          <w:color w:val="000000" w:themeColor="text1"/>
        </w:rPr>
        <w:t>a proposal</w:t>
      </w:r>
      <w:r w:rsidR="0021255A" w:rsidRPr="00A26221">
        <w:rPr>
          <w:color w:val="000000" w:themeColor="text1"/>
        </w:rPr>
        <w:t>, appropriately scaled for the discipline, to an external funding agency</w:t>
      </w:r>
      <w:r w:rsidR="009834B0" w:rsidRPr="00A26221">
        <w:rPr>
          <w:color w:val="000000" w:themeColor="text1"/>
        </w:rPr>
        <w:t xml:space="preserve"> within 18 months of the award</w:t>
      </w:r>
      <w:r w:rsidR="0021255A" w:rsidRPr="00A26221">
        <w:rPr>
          <w:color w:val="000000" w:themeColor="text1"/>
        </w:rPr>
        <w:t xml:space="preserve">. </w:t>
      </w:r>
    </w:p>
    <w:p w14:paraId="3BE4166B" w14:textId="45F94977" w:rsidR="00B179CC" w:rsidRPr="00A26221" w:rsidRDefault="00B179CC" w:rsidP="001A2240">
      <w:pPr>
        <w:pStyle w:val="ListParagraph"/>
        <w:numPr>
          <w:ilvl w:val="1"/>
          <w:numId w:val="5"/>
        </w:numPr>
      </w:pPr>
      <w:r w:rsidRPr="00A26221">
        <w:t xml:space="preserve">Participate in </w:t>
      </w:r>
      <w:r w:rsidR="00B11C15">
        <w:t>the Days of Discovery</w:t>
      </w:r>
      <w:r w:rsidRPr="00A26221">
        <w:rPr>
          <w:color w:val="000000" w:themeColor="text1"/>
        </w:rPr>
        <w:t xml:space="preserve"> or </w:t>
      </w:r>
      <w:r w:rsidR="00FD575E" w:rsidRPr="00A26221">
        <w:rPr>
          <w:color w:val="000000" w:themeColor="text1"/>
        </w:rPr>
        <w:t xml:space="preserve">a </w:t>
      </w:r>
      <w:r w:rsidR="004A5315">
        <w:rPr>
          <w:color w:val="000000" w:themeColor="text1"/>
        </w:rPr>
        <w:t xml:space="preserve">similar event at PNW. </w:t>
      </w:r>
    </w:p>
    <w:p w14:paraId="7F19D6CB" w14:textId="13EA69AD" w:rsidR="00B179CC" w:rsidRPr="00A26221" w:rsidRDefault="007707A8" w:rsidP="001A2240">
      <w:pPr>
        <w:pStyle w:val="ListParagraph"/>
        <w:numPr>
          <w:ilvl w:val="1"/>
          <w:numId w:val="5"/>
        </w:numPr>
      </w:pPr>
      <w:r w:rsidRPr="00A26221">
        <w:t>Participate</w:t>
      </w:r>
      <w:r w:rsidR="00B179CC" w:rsidRPr="00A26221">
        <w:t xml:space="preserve"> in </w:t>
      </w:r>
      <w:proofErr w:type="spellStart"/>
      <w:r w:rsidR="00B179CC" w:rsidRPr="00A26221">
        <w:t>grantsm</w:t>
      </w:r>
      <w:r w:rsidR="004433B2" w:rsidRPr="00A26221">
        <w:t>anship</w:t>
      </w:r>
      <w:proofErr w:type="spellEnd"/>
      <w:r w:rsidR="004433B2" w:rsidRPr="00A26221">
        <w:t xml:space="preserve"> training during 20</w:t>
      </w:r>
      <w:r w:rsidR="00CB1915">
        <w:t>20</w:t>
      </w:r>
      <w:r w:rsidR="004A5315">
        <w:t>-</w:t>
      </w:r>
      <w:r w:rsidR="00EF3B82" w:rsidRPr="00A26221">
        <w:t>2</w:t>
      </w:r>
      <w:r w:rsidR="00CB1915">
        <w:t>1</w:t>
      </w:r>
      <w:r w:rsidR="004A5315">
        <w:t xml:space="preserve"> or 2021-22</w:t>
      </w:r>
      <w:r w:rsidR="004433B2" w:rsidRPr="00A26221">
        <w:t>.</w:t>
      </w:r>
    </w:p>
    <w:p w14:paraId="4F3C309E" w14:textId="77777777" w:rsidR="0010064F" w:rsidRDefault="009834B0" w:rsidP="0010064F">
      <w:pPr>
        <w:pStyle w:val="ListParagraph"/>
        <w:numPr>
          <w:ilvl w:val="1"/>
          <w:numId w:val="5"/>
        </w:numPr>
      </w:pPr>
      <w:r w:rsidRPr="00A26221">
        <w:rPr>
          <w:color w:val="000000" w:themeColor="text1"/>
        </w:rPr>
        <w:t xml:space="preserve">Submit </w:t>
      </w:r>
      <w:r w:rsidR="001A2240">
        <w:rPr>
          <w:color w:val="000000" w:themeColor="text1"/>
        </w:rPr>
        <w:t xml:space="preserve">a </w:t>
      </w:r>
      <w:r w:rsidRPr="00A26221">
        <w:rPr>
          <w:color w:val="000000" w:themeColor="text1"/>
        </w:rPr>
        <w:t>progress report to</w:t>
      </w:r>
      <w:r w:rsidR="001A2240">
        <w:rPr>
          <w:color w:val="000000" w:themeColor="text1"/>
        </w:rPr>
        <w:t xml:space="preserve"> the</w:t>
      </w:r>
      <w:r w:rsidRPr="00A26221">
        <w:rPr>
          <w:color w:val="000000" w:themeColor="text1"/>
        </w:rPr>
        <w:t xml:space="preserve"> Office of Research within 9 months and</w:t>
      </w:r>
      <w:r w:rsidR="001A2240">
        <w:rPr>
          <w:color w:val="000000" w:themeColor="text1"/>
        </w:rPr>
        <w:t xml:space="preserve"> a</w:t>
      </w:r>
      <w:r w:rsidRPr="00A26221">
        <w:rPr>
          <w:color w:val="000000" w:themeColor="text1"/>
        </w:rPr>
        <w:t xml:space="preserve"> final report within 18 months of receiving the award.</w:t>
      </w:r>
      <w:r w:rsidR="0010064F" w:rsidRPr="0010064F">
        <w:t xml:space="preserve"> </w:t>
      </w:r>
    </w:p>
    <w:p w14:paraId="7EF962CC" w14:textId="70307537" w:rsidR="0010064F" w:rsidRDefault="0010064F" w:rsidP="0010064F">
      <w:pPr>
        <w:pStyle w:val="ListParagraph"/>
        <w:numPr>
          <w:ilvl w:val="1"/>
          <w:numId w:val="5"/>
        </w:numPr>
      </w:pPr>
      <w:r w:rsidRPr="00A26221">
        <w:t xml:space="preserve">Research involving human or animal subjects must have </w:t>
      </w:r>
      <w:r w:rsidR="004A5315">
        <w:t>regulatory</w:t>
      </w:r>
      <w:r w:rsidRPr="00A26221">
        <w:t xml:space="preserve"> approval </w:t>
      </w:r>
      <w:r>
        <w:t>before the</w:t>
      </w:r>
      <w:r w:rsidRPr="00A26221">
        <w:t xml:space="preserve"> project start date. </w:t>
      </w:r>
    </w:p>
    <w:p w14:paraId="3070E1AE" w14:textId="71B4FA6D" w:rsidR="00AF72E9" w:rsidRPr="00AF72E9" w:rsidRDefault="00AF72E9" w:rsidP="00AF72E9">
      <w:pPr>
        <w:pStyle w:val="ListParagraph"/>
        <w:numPr>
          <w:ilvl w:val="1"/>
          <w:numId w:val="5"/>
        </w:numPr>
      </w:pPr>
      <w:r>
        <w:rPr>
          <w:color w:val="000000" w:themeColor="text1"/>
        </w:rPr>
        <w:t xml:space="preserve">All participants (including students) must complete </w:t>
      </w:r>
      <w:proofErr w:type="spellStart"/>
      <w:r>
        <w:rPr>
          <w:color w:val="000000" w:themeColor="text1"/>
        </w:rPr>
        <w:t>RCR</w:t>
      </w:r>
      <w:proofErr w:type="spellEnd"/>
      <w:r>
        <w:rPr>
          <w:color w:val="000000" w:themeColor="text1"/>
        </w:rPr>
        <w:t xml:space="preserve"> (CITI) training before starting the project</w:t>
      </w:r>
      <w:r w:rsidR="00085D71">
        <w:rPr>
          <w:color w:val="000000" w:themeColor="text1"/>
        </w:rPr>
        <w:t>.</w:t>
      </w:r>
      <w:r w:rsidRPr="002B01B6">
        <w:rPr>
          <w:b/>
          <w:color w:val="FF0000"/>
          <w:u w:val="single"/>
        </w:rPr>
        <w:t xml:space="preserve"> </w:t>
      </w:r>
    </w:p>
    <w:p w14:paraId="47D4F7CF" w14:textId="2D39F59A" w:rsidR="009834B0" w:rsidRPr="00AF72E9" w:rsidRDefault="00AF72E9" w:rsidP="00AF72E9">
      <w:pPr>
        <w:pStyle w:val="ListParagraph"/>
        <w:numPr>
          <w:ilvl w:val="1"/>
          <w:numId w:val="5"/>
        </w:numPr>
      </w:pPr>
      <w:r w:rsidRPr="002B01B6">
        <w:rPr>
          <w:b/>
          <w:color w:val="FF0000"/>
          <w:u w:val="single"/>
        </w:rPr>
        <w:t>All work must be c</w:t>
      </w:r>
      <w:r w:rsidR="00085D71">
        <w:rPr>
          <w:b/>
          <w:color w:val="FF0000"/>
          <w:u w:val="single"/>
        </w:rPr>
        <w:t>onducted</w:t>
      </w:r>
      <w:r w:rsidRPr="002B01B6">
        <w:rPr>
          <w:b/>
          <w:color w:val="FF0000"/>
          <w:u w:val="single"/>
        </w:rPr>
        <w:t xml:space="preserve"> in compliance with </w:t>
      </w:r>
      <w:hyperlink r:id="rId10" w:history="1">
        <w:r w:rsidRPr="005E125D">
          <w:rPr>
            <w:rStyle w:val="Hyperlink"/>
          </w:rPr>
          <w:t xml:space="preserve">PNW </w:t>
        </w:r>
        <w:proofErr w:type="spellStart"/>
        <w:r w:rsidRPr="005E125D">
          <w:rPr>
            <w:rStyle w:val="Hyperlink"/>
          </w:rPr>
          <w:t>COVID</w:t>
        </w:r>
        <w:proofErr w:type="spellEnd"/>
        <w:r w:rsidRPr="005E125D">
          <w:rPr>
            <w:rStyle w:val="Hyperlink"/>
          </w:rPr>
          <w:t xml:space="preserve"> guidelines</w:t>
        </w:r>
      </w:hyperlink>
      <w:r>
        <w:t xml:space="preserve">. </w:t>
      </w:r>
    </w:p>
    <w:p w14:paraId="549F37E9" w14:textId="77777777" w:rsidR="00B179CC" w:rsidRPr="00A26221" w:rsidRDefault="00B179CC" w:rsidP="00B179CC">
      <w:pPr>
        <w:pStyle w:val="ListParagraph"/>
        <w:ind w:left="1440"/>
      </w:pPr>
    </w:p>
    <w:p w14:paraId="7B30C746" w14:textId="1C8CE743" w:rsidR="00B179CC" w:rsidRPr="00A26221" w:rsidRDefault="00B179CC" w:rsidP="001A2240">
      <w:pPr>
        <w:pStyle w:val="ListParagraph"/>
      </w:pPr>
      <w:r w:rsidRPr="00A26221">
        <w:lastRenderedPageBreak/>
        <w:t xml:space="preserve">APPLICATION GUIDELINES: All applications must be completed electronically by visiting </w:t>
      </w:r>
      <w:r w:rsidR="00CB1915">
        <w:t xml:space="preserve">InfoReady </w:t>
      </w:r>
      <w:r w:rsidR="007F2684" w:rsidRPr="00A26221">
        <w:t xml:space="preserve">before </w:t>
      </w:r>
      <w:r w:rsidR="00EF3B82" w:rsidRPr="00A26221">
        <w:t xml:space="preserve">October </w:t>
      </w:r>
      <w:r w:rsidR="004A5315">
        <w:t>18</w:t>
      </w:r>
      <w:r w:rsidR="00917F54" w:rsidRPr="00A26221">
        <w:t xml:space="preserve">, </w:t>
      </w:r>
      <w:r w:rsidR="004A5315">
        <w:t>2020</w:t>
      </w:r>
      <w:r w:rsidR="00091CDC">
        <w:t>,</w:t>
      </w:r>
      <w:r w:rsidR="00CB1915">
        <w:t xml:space="preserve"> </w:t>
      </w:r>
      <w:r w:rsidR="00EF3B82" w:rsidRPr="00A26221">
        <w:t>@ 11:59</w:t>
      </w:r>
      <w:r w:rsidR="001A2240">
        <w:t xml:space="preserve"> </w:t>
      </w:r>
      <w:r w:rsidR="00374A23">
        <w:t>P.M. (EDT)</w:t>
      </w:r>
      <w:r w:rsidRPr="00A26221">
        <w:t>.  The following questions must be answered on the application form</w:t>
      </w:r>
      <w:r w:rsidR="00494FEE" w:rsidRPr="00A26221">
        <w:t xml:space="preserve"> </w:t>
      </w:r>
      <w:r w:rsidR="00494FEE" w:rsidRPr="00A26221">
        <w:rPr>
          <w:color w:val="000000" w:themeColor="text1"/>
        </w:rPr>
        <w:t>by the lead applicant</w:t>
      </w:r>
      <w:r w:rsidR="00A74440" w:rsidRPr="00A26221">
        <w:rPr>
          <w:color w:val="000000" w:themeColor="text1"/>
        </w:rPr>
        <w:t xml:space="preserve">. If awarded, the </w:t>
      </w:r>
      <w:r w:rsidR="009834B0" w:rsidRPr="00A26221">
        <w:rPr>
          <w:color w:val="000000" w:themeColor="text1"/>
        </w:rPr>
        <w:t>lead appli</w:t>
      </w:r>
      <w:r w:rsidR="00CB68DA" w:rsidRPr="00A26221">
        <w:rPr>
          <w:color w:val="000000" w:themeColor="text1"/>
        </w:rPr>
        <w:t xml:space="preserve">cant is responsible for the budget as well as </w:t>
      </w:r>
      <w:r w:rsidR="009834B0" w:rsidRPr="00A26221">
        <w:rPr>
          <w:color w:val="000000" w:themeColor="text1"/>
        </w:rPr>
        <w:t>progress and final reports.</w:t>
      </w:r>
    </w:p>
    <w:p w14:paraId="1959BC46" w14:textId="77777777" w:rsidR="00B179CC" w:rsidRPr="00A26221" w:rsidRDefault="00B179CC" w:rsidP="00B179CC">
      <w:pPr>
        <w:pStyle w:val="ListParagraph"/>
      </w:pPr>
    </w:p>
    <w:p w14:paraId="22987604" w14:textId="34B044F4" w:rsidR="00B179CC" w:rsidRPr="00A26221" w:rsidRDefault="00B179CC" w:rsidP="001A2240">
      <w:r w:rsidRPr="00A26221">
        <w:t>APPLICATION SECTION 1: APPLICANT INFORMATION (</w:t>
      </w:r>
      <w:r w:rsidR="00EF3B82" w:rsidRPr="00A26221">
        <w:t>For PI and each PNW Co-PI</w:t>
      </w:r>
      <w:r w:rsidRPr="00A26221">
        <w:t>)</w:t>
      </w:r>
    </w:p>
    <w:p w14:paraId="4DF42DDA" w14:textId="77777777" w:rsidR="00B179CC" w:rsidRPr="00A26221" w:rsidRDefault="00B179CC" w:rsidP="001A2240">
      <w:pPr>
        <w:pStyle w:val="ListParagraph"/>
        <w:numPr>
          <w:ilvl w:val="1"/>
          <w:numId w:val="7"/>
        </w:numPr>
      </w:pPr>
      <w:r w:rsidRPr="00A26221">
        <w:t>Full name (Last, First, Middle)</w:t>
      </w:r>
    </w:p>
    <w:p w14:paraId="2B8FD917" w14:textId="77777777" w:rsidR="00B179CC" w:rsidRPr="00A26221" w:rsidRDefault="00B179CC" w:rsidP="001A2240">
      <w:pPr>
        <w:pStyle w:val="ListParagraph"/>
        <w:numPr>
          <w:ilvl w:val="1"/>
          <w:numId w:val="7"/>
        </w:numPr>
      </w:pPr>
      <w:r w:rsidRPr="00A26221">
        <w:t>Email</w:t>
      </w:r>
    </w:p>
    <w:p w14:paraId="4888197A" w14:textId="77777777" w:rsidR="00B179CC" w:rsidRPr="00A26221" w:rsidRDefault="00B179CC" w:rsidP="001A2240">
      <w:pPr>
        <w:pStyle w:val="ListParagraph"/>
        <w:numPr>
          <w:ilvl w:val="1"/>
          <w:numId w:val="7"/>
        </w:numPr>
      </w:pPr>
      <w:r w:rsidRPr="00A26221">
        <w:t>Position Title</w:t>
      </w:r>
    </w:p>
    <w:p w14:paraId="28463A29" w14:textId="77777777" w:rsidR="00B179CC" w:rsidRPr="00A26221" w:rsidRDefault="00B179CC" w:rsidP="001A2240">
      <w:pPr>
        <w:pStyle w:val="ListParagraph"/>
        <w:numPr>
          <w:ilvl w:val="1"/>
          <w:numId w:val="7"/>
        </w:numPr>
      </w:pPr>
      <w:r w:rsidRPr="00A26221">
        <w:t>Department</w:t>
      </w:r>
    </w:p>
    <w:p w14:paraId="2931EC65" w14:textId="77777777" w:rsidR="00B179CC" w:rsidRPr="00A26221" w:rsidRDefault="00B179CC" w:rsidP="001A2240">
      <w:pPr>
        <w:pStyle w:val="ListParagraph"/>
        <w:numPr>
          <w:ilvl w:val="1"/>
          <w:numId w:val="7"/>
        </w:numPr>
      </w:pPr>
      <w:r w:rsidRPr="00A26221">
        <w:t>College</w:t>
      </w:r>
    </w:p>
    <w:p w14:paraId="7B46ACB0" w14:textId="77777777" w:rsidR="00B179CC" w:rsidRPr="00A26221" w:rsidRDefault="00B179CC" w:rsidP="00B179CC">
      <w:pPr>
        <w:pStyle w:val="ListParagraph"/>
        <w:ind w:left="2700"/>
      </w:pPr>
    </w:p>
    <w:p w14:paraId="615BDF83" w14:textId="77777777" w:rsidR="00B179CC" w:rsidRPr="00A26221" w:rsidRDefault="00B179CC" w:rsidP="001A2240">
      <w:r w:rsidRPr="00A26221">
        <w:t>APPLICATION SECTION 2: PROJECT INFORMATION</w:t>
      </w:r>
    </w:p>
    <w:p w14:paraId="1C9A7CEF" w14:textId="77777777" w:rsidR="00B179CC" w:rsidRPr="00A26221" w:rsidRDefault="00B179CC" w:rsidP="001A2240">
      <w:pPr>
        <w:pStyle w:val="ListParagraph"/>
        <w:numPr>
          <w:ilvl w:val="0"/>
          <w:numId w:val="8"/>
        </w:numPr>
      </w:pPr>
      <w:r w:rsidRPr="00A26221">
        <w:t>Project Title</w:t>
      </w:r>
    </w:p>
    <w:p w14:paraId="1D636936" w14:textId="77777777" w:rsidR="00F4321C" w:rsidRPr="00A26221" w:rsidRDefault="00F4321C" w:rsidP="001A2240">
      <w:pPr>
        <w:pStyle w:val="ListParagraph"/>
        <w:numPr>
          <w:ilvl w:val="0"/>
          <w:numId w:val="8"/>
        </w:numPr>
      </w:pPr>
      <w:r w:rsidRPr="00A26221">
        <w:t>Project Period</w:t>
      </w:r>
    </w:p>
    <w:p w14:paraId="10762D4D" w14:textId="20F53CC9" w:rsidR="00F4321C" w:rsidRPr="00A26221" w:rsidRDefault="00091CDC" w:rsidP="001A2240">
      <w:pPr>
        <w:pStyle w:val="ListParagraph"/>
        <w:numPr>
          <w:ilvl w:val="1"/>
          <w:numId w:val="8"/>
        </w:numPr>
      </w:pPr>
      <w:r>
        <w:t>The p</w:t>
      </w:r>
      <w:r w:rsidR="00EF3B82" w:rsidRPr="00A26221">
        <w:t>roject period is July 1, 20</w:t>
      </w:r>
      <w:r w:rsidR="004A5315">
        <w:t>21</w:t>
      </w:r>
      <w:r w:rsidR="001A2240">
        <w:t>,</w:t>
      </w:r>
      <w:r w:rsidR="00EF3B82" w:rsidRPr="00A26221">
        <w:t xml:space="preserve"> to December 31, 202</w:t>
      </w:r>
      <w:r w:rsidR="004A5315">
        <w:t>2</w:t>
      </w:r>
      <w:r w:rsidR="00F4321C" w:rsidRPr="00A26221">
        <w:t xml:space="preserve">.   </w:t>
      </w:r>
      <w:r w:rsidR="001A2240">
        <w:t>A p</w:t>
      </w:r>
      <w:r w:rsidR="00F4321C" w:rsidRPr="00A26221">
        <w:t>rojec</w:t>
      </w:r>
      <w:r w:rsidR="00EF3B82" w:rsidRPr="00A26221">
        <w:t>t</w:t>
      </w:r>
      <w:r w:rsidR="001A2240">
        <w:t xml:space="preserve"> period</w:t>
      </w:r>
      <w:r w:rsidR="00EF3B82" w:rsidRPr="00A26221">
        <w:t xml:space="preserve"> may range from January 1, 20</w:t>
      </w:r>
      <w:r w:rsidR="004A5315">
        <w:t>21</w:t>
      </w:r>
      <w:r w:rsidR="001A2240">
        <w:t>,</w:t>
      </w:r>
      <w:r w:rsidR="00EF3B82" w:rsidRPr="00A26221">
        <w:t xml:space="preserve"> to June 30, 202</w:t>
      </w:r>
      <w:r w:rsidR="004A5315">
        <w:t>2</w:t>
      </w:r>
      <w:r w:rsidR="00F4321C" w:rsidRPr="00A26221">
        <w:t>, with written approval fr</w:t>
      </w:r>
      <w:r w:rsidR="001A2240">
        <w:t xml:space="preserve">om the Department </w:t>
      </w:r>
      <w:r w:rsidR="00AC1708">
        <w:t>Chair or</w:t>
      </w:r>
      <w:r w:rsidR="001A2240">
        <w:t xml:space="preserve"> Dean</w:t>
      </w:r>
      <w:r w:rsidR="00F4321C" w:rsidRPr="00A26221">
        <w:t xml:space="preserve"> submitted </w:t>
      </w:r>
      <w:r w:rsidR="00AC1708">
        <w:t>at the time of the</w:t>
      </w:r>
      <w:r w:rsidR="00F4321C" w:rsidRPr="00A26221">
        <w:t xml:space="preserve"> proposal application. </w:t>
      </w:r>
    </w:p>
    <w:p w14:paraId="0C25A05C" w14:textId="233E322C" w:rsidR="009834B0" w:rsidRPr="00A26221" w:rsidRDefault="00B179CC" w:rsidP="001A2240">
      <w:pPr>
        <w:pStyle w:val="ListParagraph"/>
        <w:numPr>
          <w:ilvl w:val="0"/>
          <w:numId w:val="8"/>
        </w:numPr>
      </w:pPr>
      <w:r w:rsidRPr="00A26221">
        <w:t>List funding received from any internal or external source</w:t>
      </w:r>
      <w:r w:rsidR="001B7AF8">
        <w:t>s</w:t>
      </w:r>
      <w:r w:rsidRPr="00A26221">
        <w:t xml:space="preserve"> for this project in the past.  Please provide funding source, amount, and year.</w:t>
      </w:r>
      <w:r w:rsidR="009834B0" w:rsidRPr="00A26221">
        <w:t xml:space="preserve">  </w:t>
      </w:r>
    </w:p>
    <w:p w14:paraId="3A760E2D" w14:textId="39293492" w:rsidR="00B179CC" w:rsidRPr="00A26221" w:rsidRDefault="0021255A" w:rsidP="001A2240">
      <w:pPr>
        <w:pStyle w:val="ListParagraph"/>
        <w:numPr>
          <w:ilvl w:val="0"/>
          <w:numId w:val="8"/>
        </w:numPr>
      </w:pPr>
      <w:r w:rsidRPr="00A26221">
        <w:t xml:space="preserve">List external funding opportunities that you are interested in pursuing as a result of this award. </w:t>
      </w:r>
    </w:p>
    <w:p w14:paraId="5E0AB348" w14:textId="77777777" w:rsidR="00B179CC" w:rsidRPr="00A26221" w:rsidRDefault="00B179CC" w:rsidP="00B179CC">
      <w:pPr>
        <w:pStyle w:val="ListParagraph"/>
        <w:ind w:left="3600"/>
      </w:pPr>
    </w:p>
    <w:p w14:paraId="5B8CB050" w14:textId="77777777" w:rsidR="00B179CC" w:rsidRPr="00A26221" w:rsidRDefault="00B179CC" w:rsidP="001A2240">
      <w:r w:rsidRPr="00A26221">
        <w:t>APPLICATION SECTION 3: COMPLIANCE INFORMATION</w:t>
      </w:r>
    </w:p>
    <w:p w14:paraId="364D7054" w14:textId="5A1578B3" w:rsidR="00B179CC" w:rsidRPr="00A26221" w:rsidRDefault="00B179CC" w:rsidP="001A2240">
      <w:pPr>
        <w:pStyle w:val="ListParagraph"/>
        <w:numPr>
          <w:ilvl w:val="1"/>
          <w:numId w:val="9"/>
        </w:numPr>
      </w:pPr>
      <w:r w:rsidRPr="00A26221">
        <w:t>Will your research involve the use of Animals, Humans, r-DNA bio-hazard materials, or other regulatory controls?  If yes, please provide</w:t>
      </w:r>
      <w:r w:rsidR="001A2240">
        <w:t xml:space="preserve"> an</w:t>
      </w:r>
      <w:r w:rsidRPr="00A26221">
        <w:t xml:space="preserve"> approval number. </w:t>
      </w:r>
    </w:p>
    <w:p w14:paraId="53DB08FA" w14:textId="77777777" w:rsidR="00B179CC" w:rsidRPr="00A26221" w:rsidRDefault="00B179CC" w:rsidP="001A2240">
      <w:r w:rsidRPr="00A26221">
        <w:t>APPLICATION SECTION 4: PROJECT NARRATIVE</w:t>
      </w:r>
    </w:p>
    <w:p w14:paraId="14F43D15" w14:textId="1B9A2A4E" w:rsidR="00B179CC" w:rsidRPr="00A26221" w:rsidRDefault="00B179CC" w:rsidP="001A2240">
      <w:pPr>
        <w:pStyle w:val="ListParagraph"/>
        <w:numPr>
          <w:ilvl w:val="0"/>
          <w:numId w:val="10"/>
        </w:numPr>
      </w:pPr>
      <w:r w:rsidRPr="00A26221">
        <w:t xml:space="preserve">Attach a project narrative and ensure that </w:t>
      </w:r>
      <w:r w:rsidR="000922EB">
        <w:t>it</w:t>
      </w:r>
      <w:r w:rsidRPr="00A26221">
        <w:t xml:space="preserve"> meets all of the following criteria: </w:t>
      </w:r>
    </w:p>
    <w:p w14:paraId="78D8156F" w14:textId="6CED2F3C" w:rsidR="00B179CC" w:rsidRPr="00A26221" w:rsidRDefault="005A078D" w:rsidP="001A2240">
      <w:pPr>
        <w:pStyle w:val="ListParagraph"/>
        <w:numPr>
          <w:ilvl w:val="1"/>
          <w:numId w:val="10"/>
        </w:numPr>
      </w:pPr>
      <w:r w:rsidRPr="00A26221">
        <w:t>3</w:t>
      </w:r>
      <w:r w:rsidR="001A2240">
        <w:t>-</w:t>
      </w:r>
      <w:r w:rsidR="00B179CC" w:rsidRPr="00A26221">
        <w:t xml:space="preserve">page maximum </w:t>
      </w:r>
      <w:r w:rsidR="00EF3B82" w:rsidRPr="00A26221">
        <w:t>(references are excluded the total page count)</w:t>
      </w:r>
    </w:p>
    <w:p w14:paraId="14BB361E" w14:textId="77777777" w:rsidR="00B179CC" w:rsidRPr="00A26221" w:rsidRDefault="00B179CC" w:rsidP="001A2240">
      <w:pPr>
        <w:pStyle w:val="ListParagraph"/>
        <w:numPr>
          <w:ilvl w:val="1"/>
          <w:numId w:val="10"/>
        </w:numPr>
      </w:pPr>
      <w:r w:rsidRPr="00A26221">
        <w:t xml:space="preserve">Times New Roman </w:t>
      </w:r>
    </w:p>
    <w:p w14:paraId="6D17DADD" w14:textId="7243A29E" w:rsidR="00B179CC" w:rsidRPr="00A26221" w:rsidRDefault="00B179CC" w:rsidP="001A2240">
      <w:pPr>
        <w:pStyle w:val="ListParagraph"/>
        <w:numPr>
          <w:ilvl w:val="1"/>
          <w:numId w:val="10"/>
        </w:numPr>
      </w:pPr>
      <w:r w:rsidRPr="00A26221">
        <w:t>Sing</w:t>
      </w:r>
      <w:r w:rsidR="00460744" w:rsidRPr="00A26221">
        <w:t>l</w:t>
      </w:r>
      <w:r w:rsidRPr="00A26221">
        <w:t>e spaced</w:t>
      </w:r>
    </w:p>
    <w:p w14:paraId="47343271" w14:textId="77777777" w:rsidR="00B179CC" w:rsidRPr="00A26221" w:rsidRDefault="00B179CC" w:rsidP="001A2240">
      <w:pPr>
        <w:pStyle w:val="ListParagraph"/>
        <w:numPr>
          <w:ilvl w:val="1"/>
          <w:numId w:val="10"/>
        </w:numPr>
      </w:pPr>
      <w:r w:rsidRPr="00A26221">
        <w:t>Font size 12</w:t>
      </w:r>
    </w:p>
    <w:p w14:paraId="387FF118" w14:textId="06F45F7A" w:rsidR="00B179CC" w:rsidRDefault="00B179CC" w:rsidP="001A2240">
      <w:pPr>
        <w:pStyle w:val="ListParagraph"/>
        <w:numPr>
          <w:ilvl w:val="1"/>
          <w:numId w:val="10"/>
        </w:numPr>
      </w:pPr>
      <w:r w:rsidRPr="00A26221">
        <w:t>1” Margins</w:t>
      </w:r>
    </w:p>
    <w:p w14:paraId="67FF88AF" w14:textId="77777777" w:rsidR="004A5315" w:rsidRPr="00A26221" w:rsidRDefault="004A5315" w:rsidP="004A5315">
      <w:pPr>
        <w:pStyle w:val="ListParagraph"/>
        <w:ind w:left="2160"/>
      </w:pPr>
    </w:p>
    <w:p w14:paraId="1F50E99B" w14:textId="77777777" w:rsidR="00B179CC" w:rsidRPr="00A26221" w:rsidRDefault="00B179CC" w:rsidP="001A2240">
      <w:pPr>
        <w:pStyle w:val="ListParagraph"/>
        <w:numPr>
          <w:ilvl w:val="0"/>
          <w:numId w:val="10"/>
        </w:numPr>
      </w:pPr>
      <w:r w:rsidRPr="00A26221">
        <w:t>PLEASE ADDRESS EACH SECTION LISTED BELOW IN YOUR NARRATIVE:</w:t>
      </w:r>
    </w:p>
    <w:p w14:paraId="7C2FDCAC" w14:textId="77777777" w:rsidR="00B179CC" w:rsidRPr="00A26221" w:rsidRDefault="00B179CC" w:rsidP="001A2240">
      <w:pPr>
        <w:pStyle w:val="ListParagraph"/>
        <w:numPr>
          <w:ilvl w:val="1"/>
          <w:numId w:val="10"/>
        </w:numPr>
      </w:pPr>
      <w:r w:rsidRPr="00A26221">
        <w:t xml:space="preserve">Statement of the problem, needs, and objectives </w:t>
      </w:r>
    </w:p>
    <w:p w14:paraId="5331A9D8" w14:textId="77777777" w:rsidR="00B179CC" w:rsidRPr="00A26221" w:rsidRDefault="00B179CC" w:rsidP="001A2240">
      <w:pPr>
        <w:pStyle w:val="ListParagraph"/>
        <w:numPr>
          <w:ilvl w:val="1"/>
          <w:numId w:val="10"/>
        </w:numPr>
      </w:pPr>
      <w:r w:rsidRPr="00A26221">
        <w:t>Goals</w:t>
      </w:r>
    </w:p>
    <w:p w14:paraId="334DAAF2" w14:textId="432A5F21" w:rsidR="00B179CC" w:rsidRPr="00A26221" w:rsidRDefault="00B179CC" w:rsidP="001A2240">
      <w:pPr>
        <w:pStyle w:val="ListParagraph"/>
        <w:numPr>
          <w:ilvl w:val="1"/>
          <w:numId w:val="10"/>
        </w:numPr>
      </w:pPr>
      <w:r w:rsidRPr="00A26221">
        <w:t>What you intend to do, methodology, intellectual merit and broader impacts</w:t>
      </w:r>
      <w:r w:rsidR="00494FEE" w:rsidRPr="00A26221">
        <w:t xml:space="preserve"> </w:t>
      </w:r>
    </w:p>
    <w:p w14:paraId="4F222C1D" w14:textId="77777777" w:rsidR="00B179CC" w:rsidRPr="00A26221" w:rsidRDefault="00B179CC" w:rsidP="001A2240">
      <w:pPr>
        <w:pStyle w:val="ListParagraph"/>
        <w:numPr>
          <w:ilvl w:val="1"/>
          <w:numId w:val="10"/>
        </w:numPr>
      </w:pPr>
      <w:r w:rsidRPr="00A26221">
        <w:t>Expected outcome and dissemination plan</w:t>
      </w:r>
    </w:p>
    <w:p w14:paraId="6D033112" w14:textId="77777777" w:rsidR="00B179CC" w:rsidRPr="00A26221" w:rsidRDefault="00B179CC" w:rsidP="001A2240">
      <w:pPr>
        <w:pStyle w:val="ListParagraph"/>
        <w:numPr>
          <w:ilvl w:val="1"/>
          <w:numId w:val="10"/>
        </w:numPr>
      </w:pPr>
      <w:r w:rsidRPr="00A26221">
        <w:t>Brief description of applicant's prior activities related to the scholarly work</w:t>
      </w:r>
    </w:p>
    <w:p w14:paraId="2E7E65E4" w14:textId="6983D995" w:rsidR="00B179CC" w:rsidRPr="00A26221" w:rsidRDefault="00B179CC" w:rsidP="001A2240">
      <w:pPr>
        <w:pStyle w:val="ListParagraph"/>
        <w:numPr>
          <w:ilvl w:val="1"/>
          <w:numId w:val="10"/>
        </w:numPr>
      </w:pPr>
      <w:r w:rsidRPr="00A26221">
        <w:t xml:space="preserve">Timeline for </w:t>
      </w:r>
      <w:r w:rsidR="00917F54" w:rsidRPr="00A26221">
        <w:t xml:space="preserve">project completion and </w:t>
      </w:r>
      <w:r w:rsidR="001A2240">
        <w:t>proposal preparation: O</w:t>
      </w:r>
      <w:r w:rsidRPr="00A26221">
        <w:t>utcome must be a high</w:t>
      </w:r>
      <w:r w:rsidR="001A2240">
        <w:t>-</w:t>
      </w:r>
      <w:r w:rsidRPr="00A26221">
        <w:t xml:space="preserve">quality proposal submitted to an </w:t>
      </w:r>
      <w:r w:rsidR="00DF2DA1">
        <w:t>external funding agency</w:t>
      </w:r>
    </w:p>
    <w:p w14:paraId="7EA4759B" w14:textId="77777777" w:rsidR="00BE0417" w:rsidRPr="00A26221" w:rsidRDefault="00BE0417" w:rsidP="00BE0417">
      <w:pPr>
        <w:pStyle w:val="ListParagraph"/>
        <w:ind w:left="4230"/>
      </w:pPr>
    </w:p>
    <w:p w14:paraId="4217BA76" w14:textId="77777777" w:rsidR="00B179CC" w:rsidRPr="00A26221" w:rsidRDefault="00B179CC" w:rsidP="001A2240">
      <w:r w:rsidRPr="00A26221">
        <w:t>APPLICATION SECTION 5: BUDGET INFORMATION</w:t>
      </w:r>
    </w:p>
    <w:p w14:paraId="23592A85" w14:textId="4906AF36" w:rsidR="00360E71" w:rsidRDefault="00B179CC" w:rsidP="001A2240">
      <w:pPr>
        <w:pStyle w:val="ListParagraph"/>
        <w:numPr>
          <w:ilvl w:val="0"/>
          <w:numId w:val="11"/>
        </w:numPr>
      </w:pPr>
      <w:r w:rsidRPr="00A26221">
        <w:t xml:space="preserve">Please provide information on how you intend to use the funds to support and advance your project. </w:t>
      </w:r>
      <w:r w:rsidRPr="00A26221">
        <w:tab/>
      </w:r>
    </w:p>
    <w:p w14:paraId="2EC0E824" w14:textId="3D4D035A" w:rsidR="00B179CC" w:rsidRPr="00A26221" w:rsidRDefault="00B179CC" w:rsidP="001A2240">
      <w:pPr>
        <w:pStyle w:val="ListParagraph"/>
        <w:numPr>
          <w:ilvl w:val="1"/>
          <w:numId w:val="11"/>
        </w:numPr>
      </w:pPr>
      <w:r w:rsidRPr="00A26221">
        <w:t>S</w:t>
      </w:r>
      <w:r w:rsidR="004A5315">
        <w:t>alary (provide details</w:t>
      </w:r>
      <w:r w:rsidRPr="00A26221">
        <w:t>)</w:t>
      </w:r>
      <w:r w:rsidRPr="00A26221">
        <w:tab/>
      </w:r>
    </w:p>
    <w:p w14:paraId="39966CEB" w14:textId="77777777" w:rsidR="00B179CC" w:rsidRPr="00A26221" w:rsidRDefault="00B179CC" w:rsidP="001A2240">
      <w:pPr>
        <w:pStyle w:val="ListParagraph"/>
        <w:numPr>
          <w:ilvl w:val="1"/>
          <w:numId w:val="11"/>
        </w:numPr>
      </w:pPr>
      <w:r w:rsidRPr="00A26221">
        <w:t>Fringe Benefits</w:t>
      </w:r>
    </w:p>
    <w:p w14:paraId="5ADD43EB" w14:textId="77777777" w:rsidR="00B179CC" w:rsidRPr="00A26221" w:rsidRDefault="00B179CC" w:rsidP="001A2240">
      <w:pPr>
        <w:pStyle w:val="ListParagraph"/>
        <w:numPr>
          <w:ilvl w:val="1"/>
          <w:numId w:val="11"/>
        </w:numPr>
      </w:pPr>
      <w:r w:rsidRPr="00A26221">
        <w:t>Students</w:t>
      </w:r>
    </w:p>
    <w:p w14:paraId="75837253" w14:textId="77777777" w:rsidR="00B179CC" w:rsidRPr="00A26221" w:rsidRDefault="00B179CC" w:rsidP="001A2240">
      <w:pPr>
        <w:pStyle w:val="ListParagraph"/>
        <w:numPr>
          <w:ilvl w:val="1"/>
          <w:numId w:val="11"/>
        </w:numPr>
      </w:pPr>
      <w:r w:rsidRPr="00A26221">
        <w:t>Supplies</w:t>
      </w:r>
    </w:p>
    <w:p w14:paraId="4EC5BFD4" w14:textId="77777777" w:rsidR="00B179CC" w:rsidRPr="00A26221" w:rsidRDefault="00B179CC" w:rsidP="001A2240">
      <w:pPr>
        <w:pStyle w:val="ListParagraph"/>
        <w:numPr>
          <w:ilvl w:val="1"/>
          <w:numId w:val="11"/>
        </w:numPr>
      </w:pPr>
      <w:r w:rsidRPr="00A26221">
        <w:t xml:space="preserve">Travel </w:t>
      </w:r>
    </w:p>
    <w:p w14:paraId="135D1497" w14:textId="77777777" w:rsidR="00B179CC" w:rsidRPr="00A26221" w:rsidRDefault="00B179CC" w:rsidP="001A2240">
      <w:pPr>
        <w:pStyle w:val="ListParagraph"/>
        <w:numPr>
          <w:ilvl w:val="1"/>
          <w:numId w:val="11"/>
        </w:numPr>
      </w:pPr>
      <w:r w:rsidRPr="00A26221">
        <w:t xml:space="preserve">Equipment </w:t>
      </w:r>
    </w:p>
    <w:p w14:paraId="74EB9FE5" w14:textId="77777777" w:rsidR="00B179CC" w:rsidRPr="00A26221" w:rsidRDefault="00B179CC" w:rsidP="001A2240">
      <w:pPr>
        <w:pStyle w:val="ListParagraph"/>
        <w:numPr>
          <w:ilvl w:val="1"/>
          <w:numId w:val="11"/>
        </w:numPr>
      </w:pPr>
      <w:r w:rsidRPr="00A26221">
        <w:t>Other</w:t>
      </w:r>
    </w:p>
    <w:p w14:paraId="0E62197E" w14:textId="77777777" w:rsidR="00B179CC" w:rsidRPr="00A26221" w:rsidRDefault="00B179CC" w:rsidP="001A2240">
      <w:pPr>
        <w:pStyle w:val="ListParagraph"/>
        <w:numPr>
          <w:ilvl w:val="0"/>
          <w:numId w:val="11"/>
        </w:numPr>
      </w:pPr>
      <w:r w:rsidRPr="00A26221">
        <w:t>Please provide a brief justification for the budget specified above.</w:t>
      </w:r>
    </w:p>
    <w:p w14:paraId="32B103CC" w14:textId="419EC79B" w:rsidR="000801FA" w:rsidRPr="00A26221" w:rsidRDefault="00BE0417" w:rsidP="001A2240">
      <w:pPr>
        <w:numPr>
          <w:ilvl w:val="0"/>
          <w:numId w:val="11"/>
        </w:numPr>
        <w:contextualSpacing/>
      </w:pPr>
      <w:r w:rsidRPr="00A26221">
        <w:t>If you intend to meet with the program officer, p</w:t>
      </w:r>
      <w:r w:rsidR="000801FA" w:rsidRPr="00A26221">
        <w:t xml:space="preserve">lease provide information about the planned visit. </w:t>
      </w:r>
    </w:p>
    <w:p w14:paraId="3A6E1CE7" w14:textId="32C8D103" w:rsidR="000801FA" w:rsidRDefault="000801FA" w:rsidP="001A2240">
      <w:pPr>
        <w:numPr>
          <w:ilvl w:val="1"/>
          <w:numId w:val="11"/>
        </w:numPr>
        <w:contextualSpacing/>
      </w:pPr>
      <w:r w:rsidRPr="00A26221">
        <w:t>Travel funds to visit the p</w:t>
      </w:r>
      <w:r w:rsidR="00DF2DA1">
        <w:t xml:space="preserve">rogram officer will be paid on a cost-reimbursement basis. </w:t>
      </w:r>
    </w:p>
    <w:p w14:paraId="5D071FB4" w14:textId="0D1ECEC0" w:rsidR="00DF2DA1" w:rsidRPr="00A26221" w:rsidRDefault="00DF2DA1" w:rsidP="001A2240">
      <w:pPr>
        <w:numPr>
          <w:ilvl w:val="1"/>
          <w:numId w:val="11"/>
        </w:numPr>
        <w:contextualSpacing/>
      </w:pPr>
      <w:r>
        <w:t>The traveler must provide evidence of the meeting with the program officer before the trip.</w:t>
      </w:r>
    </w:p>
    <w:p w14:paraId="0C430425" w14:textId="37A2116E" w:rsidR="000801FA" w:rsidRDefault="000801FA" w:rsidP="001A2240">
      <w:pPr>
        <w:numPr>
          <w:ilvl w:val="1"/>
          <w:numId w:val="11"/>
        </w:numPr>
        <w:contextualSpacing/>
      </w:pPr>
      <w:r w:rsidRPr="00A26221">
        <w:t xml:space="preserve">If travel involves other personal or professional business, expenses must be shared appropriately. </w:t>
      </w:r>
    </w:p>
    <w:p w14:paraId="5F836F8B" w14:textId="77777777" w:rsidR="004A5315" w:rsidRPr="00A26221" w:rsidRDefault="004A5315" w:rsidP="004A5315">
      <w:pPr>
        <w:ind w:left="2160"/>
        <w:contextualSpacing/>
      </w:pPr>
    </w:p>
    <w:p w14:paraId="04F7219D" w14:textId="77777777" w:rsidR="00B179CC" w:rsidRPr="00A26221" w:rsidRDefault="00B179CC" w:rsidP="001A2240">
      <w:r w:rsidRPr="00A26221">
        <w:t>APPLICATION SECTION 6: CV</w:t>
      </w:r>
    </w:p>
    <w:p w14:paraId="17D14141" w14:textId="02D1AD7D" w:rsidR="00B179CC" w:rsidRPr="00A26221" w:rsidRDefault="00B179CC" w:rsidP="001A2240">
      <w:pPr>
        <w:pStyle w:val="ListParagraph"/>
        <w:numPr>
          <w:ilvl w:val="1"/>
          <w:numId w:val="1"/>
        </w:numPr>
      </w:pPr>
      <w:r w:rsidRPr="00A26221">
        <w:t xml:space="preserve">Please attach </w:t>
      </w:r>
      <w:r w:rsidR="000801FA" w:rsidRPr="00A26221">
        <w:t>a CV</w:t>
      </w:r>
      <w:r w:rsidRPr="00A26221">
        <w:t xml:space="preserve"> (up to 4 pages).</w:t>
      </w:r>
    </w:p>
    <w:p w14:paraId="51C11D73" w14:textId="77777777" w:rsidR="00B179CC" w:rsidRPr="00A26221" w:rsidRDefault="00B179CC" w:rsidP="00B179CC">
      <w:pPr>
        <w:pStyle w:val="ListParagraph"/>
        <w:ind w:left="3600"/>
      </w:pPr>
    </w:p>
    <w:p w14:paraId="78939F83" w14:textId="77777777" w:rsidR="00B179CC" w:rsidRPr="00A26221" w:rsidRDefault="00B179CC" w:rsidP="001A2240">
      <w:r w:rsidRPr="00A26221">
        <w:t>APPLICATION SECTION 7: CERTIFICATIONS</w:t>
      </w:r>
    </w:p>
    <w:p w14:paraId="525B6385" w14:textId="1B1D836D" w:rsidR="00B179CC" w:rsidRPr="00A26221" w:rsidRDefault="00B179CC" w:rsidP="001A2240">
      <w:pPr>
        <w:pStyle w:val="ListParagraph"/>
        <w:numPr>
          <w:ilvl w:val="0"/>
          <w:numId w:val="12"/>
        </w:numPr>
      </w:pPr>
      <w:bookmarkStart w:id="0" w:name="_GoBack"/>
      <w:r w:rsidRPr="00A26221">
        <w:t>R</w:t>
      </w:r>
      <w:r w:rsidR="00971D53">
        <w:t>equirements</w:t>
      </w:r>
      <w:r w:rsidRPr="00A26221">
        <w:t>: Please read and check the box</w:t>
      </w:r>
      <w:r w:rsidR="00971D53">
        <w:t>,</w:t>
      </w:r>
      <w:r w:rsidRPr="00A26221">
        <w:t xml:space="preserve"> a</w:t>
      </w:r>
      <w:r w:rsidR="001B7AF8">
        <w:t>cknowledging you understand that</w:t>
      </w:r>
      <w:r w:rsidRPr="00A26221">
        <w:t xml:space="preserve"> if awarded, all recipients of the award will: </w:t>
      </w:r>
    </w:p>
    <w:p w14:paraId="650D273E" w14:textId="316DF01A" w:rsidR="00C82229" w:rsidRPr="00A26221" w:rsidRDefault="00C82229" w:rsidP="001A2240">
      <w:pPr>
        <w:pStyle w:val="ListParagraph"/>
        <w:numPr>
          <w:ilvl w:val="1"/>
          <w:numId w:val="12"/>
        </w:numPr>
        <w:rPr>
          <w:color w:val="000000" w:themeColor="text1"/>
        </w:rPr>
      </w:pPr>
      <w:r w:rsidRPr="00A26221">
        <w:t>Submit a</w:t>
      </w:r>
      <w:r w:rsidR="000922EB">
        <w:t xml:space="preserve"> grant</w:t>
      </w:r>
      <w:r w:rsidRPr="00A26221">
        <w:t xml:space="preserve"> </w:t>
      </w:r>
      <w:r w:rsidRPr="00A26221">
        <w:rPr>
          <w:color w:val="000000" w:themeColor="text1"/>
        </w:rPr>
        <w:t>proposal to an external funding agency</w:t>
      </w:r>
      <w:r w:rsidR="000922EB">
        <w:rPr>
          <w:color w:val="000000" w:themeColor="text1"/>
        </w:rPr>
        <w:t>,</w:t>
      </w:r>
      <w:r w:rsidRPr="00A26221">
        <w:rPr>
          <w:color w:val="000000" w:themeColor="text1"/>
        </w:rPr>
        <w:t xml:space="preserve"> </w:t>
      </w:r>
      <w:r w:rsidR="0021255A" w:rsidRPr="00A26221">
        <w:rPr>
          <w:color w:val="000000" w:themeColor="text1"/>
        </w:rPr>
        <w:t>appropri</w:t>
      </w:r>
      <w:r w:rsidR="00494FEE" w:rsidRPr="00A26221">
        <w:rPr>
          <w:color w:val="000000" w:themeColor="text1"/>
        </w:rPr>
        <w:t>ately scaled for the discipline</w:t>
      </w:r>
      <w:r w:rsidR="000922EB">
        <w:rPr>
          <w:color w:val="000000" w:themeColor="text1"/>
        </w:rPr>
        <w:t>,</w:t>
      </w:r>
      <w:r w:rsidR="00494FEE" w:rsidRPr="00A26221">
        <w:rPr>
          <w:color w:val="000000" w:themeColor="text1"/>
        </w:rPr>
        <w:t xml:space="preserve"> within 18 months of the award</w:t>
      </w:r>
      <w:r w:rsidR="000922EB">
        <w:rPr>
          <w:color w:val="000000" w:themeColor="text1"/>
        </w:rPr>
        <w:t xml:space="preserve"> start date</w:t>
      </w:r>
      <w:r w:rsidR="00494FEE" w:rsidRPr="00A26221">
        <w:rPr>
          <w:color w:val="000000" w:themeColor="text1"/>
        </w:rPr>
        <w:t>.</w:t>
      </w:r>
    </w:p>
    <w:p w14:paraId="44A75728" w14:textId="337EBDE6" w:rsidR="00C82229" w:rsidRPr="00A26221" w:rsidRDefault="00C82229" w:rsidP="001A2240">
      <w:pPr>
        <w:pStyle w:val="ListParagraph"/>
        <w:numPr>
          <w:ilvl w:val="1"/>
          <w:numId w:val="12"/>
        </w:numPr>
      </w:pPr>
      <w:r w:rsidRPr="00A26221">
        <w:rPr>
          <w:color w:val="000000" w:themeColor="text1"/>
        </w:rPr>
        <w:t xml:space="preserve">Participate in Faculty Research Day or </w:t>
      </w:r>
      <w:r w:rsidR="00A74440" w:rsidRPr="00A26221">
        <w:rPr>
          <w:color w:val="000000" w:themeColor="text1"/>
        </w:rPr>
        <w:t xml:space="preserve">a </w:t>
      </w:r>
      <w:r w:rsidRPr="00A26221">
        <w:rPr>
          <w:color w:val="000000" w:themeColor="text1"/>
        </w:rPr>
        <w:t xml:space="preserve">similar </w:t>
      </w:r>
      <w:r w:rsidR="004A5315">
        <w:t>event at PNW.</w:t>
      </w:r>
    </w:p>
    <w:p w14:paraId="16C78A86" w14:textId="21744B30" w:rsidR="00C82229" w:rsidRPr="00A26221" w:rsidRDefault="00C82229" w:rsidP="001A2240">
      <w:pPr>
        <w:pStyle w:val="ListParagraph"/>
        <w:numPr>
          <w:ilvl w:val="1"/>
          <w:numId w:val="12"/>
        </w:numPr>
      </w:pPr>
      <w:r w:rsidRPr="00A26221">
        <w:t xml:space="preserve">Participate in </w:t>
      </w:r>
      <w:proofErr w:type="spellStart"/>
      <w:r w:rsidR="004433B2" w:rsidRPr="00A26221">
        <w:t>grantsmanship</w:t>
      </w:r>
      <w:proofErr w:type="spellEnd"/>
      <w:r w:rsidR="004433B2" w:rsidRPr="00A26221">
        <w:t xml:space="preserve"> training during 20</w:t>
      </w:r>
      <w:r w:rsidR="00CB1915">
        <w:t>20</w:t>
      </w:r>
      <w:r w:rsidR="004A5315">
        <w:t>-</w:t>
      </w:r>
      <w:r w:rsidR="00EF3B82" w:rsidRPr="00A26221">
        <w:t>2</w:t>
      </w:r>
      <w:r w:rsidR="00CB1915">
        <w:t>1</w:t>
      </w:r>
      <w:r w:rsidR="004A5315">
        <w:t xml:space="preserve"> or 2021-22</w:t>
      </w:r>
      <w:r w:rsidR="004433B2" w:rsidRPr="00A26221">
        <w:t>.</w:t>
      </w:r>
    </w:p>
    <w:p w14:paraId="09CB48A4" w14:textId="2500534F" w:rsidR="009834B0" w:rsidRDefault="009834B0" w:rsidP="001A2240">
      <w:pPr>
        <w:pStyle w:val="ListParagraph"/>
        <w:numPr>
          <w:ilvl w:val="1"/>
          <w:numId w:val="12"/>
        </w:numPr>
        <w:rPr>
          <w:color w:val="000000" w:themeColor="text1"/>
        </w:rPr>
      </w:pPr>
      <w:r w:rsidRPr="00A26221">
        <w:rPr>
          <w:color w:val="000000" w:themeColor="text1"/>
        </w:rPr>
        <w:t>Submit</w:t>
      </w:r>
      <w:r w:rsidR="00971D53">
        <w:rPr>
          <w:color w:val="000000" w:themeColor="text1"/>
        </w:rPr>
        <w:t xml:space="preserve"> a</w:t>
      </w:r>
      <w:r w:rsidRPr="00A26221">
        <w:rPr>
          <w:color w:val="000000" w:themeColor="text1"/>
        </w:rPr>
        <w:t xml:space="preserve"> progress report to</w:t>
      </w:r>
      <w:r w:rsidR="00971D53">
        <w:rPr>
          <w:color w:val="000000" w:themeColor="text1"/>
        </w:rPr>
        <w:t xml:space="preserve"> the</w:t>
      </w:r>
      <w:r w:rsidRPr="00A26221">
        <w:rPr>
          <w:color w:val="000000" w:themeColor="text1"/>
        </w:rPr>
        <w:t xml:space="preserve"> Office of Research within 9 months and</w:t>
      </w:r>
      <w:r w:rsidR="00971D53">
        <w:rPr>
          <w:color w:val="000000" w:themeColor="text1"/>
        </w:rPr>
        <w:t xml:space="preserve"> a</w:t>
      </w:r>
      <w:r w:rsidRPr="00A26221">
        <w:rPr>
          <w:color w:val="000000" w:themeColor="text1"/>
        </w:rPr>
        <w:t xml:space="preserve"> final report within 18 months of receiving the award.</w:t>
      </w:r>
      <w:r w:rsidR="00927B09" w:rsidRPr="00A26221">
        <w:rPr>
          <w:color w:val="000000" w:themeColor="text1"/>
        </w:rPr>
        <w:t xml:space="preserve"> </w:t>
      </w:r>
    </w:p>
    <w:p w14:paraId="1888B200" w14:textId="70D88329" w:rsidR="004A5315" w:rsidRDefault="004A5315" w:rsidP="004A5315">
      <w:pPr>
        <w:pStyle w:val="ListParagraph"/>
        <w:numPr>
          <w:ilvl w:val="1"/>
          <w:numId w:val="12"/>
        </w:numPr>
        <w:rPr>
          <w:color w:val="000000" w:themeColor="text1"/>
        </w:rPr>
      </w:pPr>
      <w:r w:rsidRPr="004A5315">
        <w:rPr>
          <w:color w:val="000000" w:themeColor="text1"/>
        </w:rPr>
        <w:t xml:space="preserve">Complete </w:t>
      </w:r>
      <w:proofErr w:type="spellStart"/>
      <w:r w:rsidRPr="004A5315">
        <w:rPr>
          <w:color w:val="000000" w:themeColor="text1"/>
        </w:rPr>
        <w:t>RCR</w:t>
      </w:r>
      <w:proofErr w:type="spellEnd"/>
      <w:r w:rsidRPr="004A5315">
        <w:rPr>
          <w:color w:val="000000" w:themeColor="text1"/>
        </w:rPr>
        <w:t xml:space="preserve"> Training (CITI Training) before </w:t>
      </w:r>
      <w:r w:rsidR="000922EB">
        <w:rPr>
          <w:color w:val="000000" w:themeColor="text1"/>
        </w:rPr>
        <w:t>the project start date</w:t>
      </w:r>
      <w:r w:rsidRPr="004A5315">
        <w:rPr>
          <w:color w:val="000000" w:themeColor="text1"/>
        </w:rPr>
        <w:t xml:space="preserve">. </w:t>
      </w:r>
    </w:p>
    <w:p w14:paraId="3D2CA312" w14:textId="3F885D4F" w:rsidR="00085D71" w:rsidRDefault="00085D71" w:rsidP="004A5315">
      <w:pPr>
        <w:pStyle w:val="ListParagraph"/>
        <w:numPr>
          <w:ilvl w:val="1"/>
          <w:numId w:val="12"/>
        </w:numPr>
        <w:rPr>
          <w:color w:val="000000" w:themeColor="text1"/>
        </w:rPr>
      </w:pPr>
      <w:r>
        <w:rPr>
          <w:color w:val="000000" w:themeColor="text1"/>
        </w:rPr>
        <w:t xml:space="preserve">Follow all PNW </w:t>
      </w:r>
      <w:proofErr w:type="spellStart"/>
      <w:r>
        <w:rPr>
          <w:color w:val="000000" w:themeColor="text1"/>
        </w:rPr>
        <w:t>COVID</w:t>
      </w:r>
      <w:proofErr w:type="spellEnd"/>
      <w:r>
        <w:rPr>
          <w:color w:val="000000" w:themeColor="text1"/>
        </w:rPr>
        <w:t xml:space="preserve"> guidelines.</w:t>
      </w:r>
    </w:p>
    <w:p w14:paraId="4A906154" w14:textId="3F0BBC46" w:rsidR="00AF72E9" w:rsidRPr="00AF72E9" w:rsidRDefault="00085D71" w:rsidP="00732006">
      <w:pPr>
        <w:pStyle w:val="ListParagraph"/>
        <w:numPr>
          <w:ilvl w:val="1"/>
          <w:numId w:val="12"/>
        </w:numPr>
        <w:rPr>
          <w:color w:val="000000" w:themeColor="text1"/>
        </w:rPr>
      </w:pPr>
      <w:r>
        <w:rPr>
          <w:color w:val="000000" w:themeColor="text1"/>
        </w:rPr>
        <w:t>Serve</w:t>
      </w:r>
      <w:r w:rsidR="00AF72E9" w:rsidRPr="00AF72E9">
        <w:rPr>
          <w:color w:val="000000" w:themeColor="text1"/>
        </w:rPr>
        <w:t xml:space="preserve"> as a reviewer of internal grant proposals in the future</w:t>
      </w:r>
      <w:r w:rsidR="00AF72E9">
        <w:rPr>
          <w:color w:val="000000" w:themeColor="text1"/>
        </w:rPr>
        <w:t>, if needed</w:t>
      </w:r>
      <w:r w:rsidR="00AF72E9" w:rsidRPr="00AF72E9">
        <w:rPr>
          <w:color w:val="000000" w:themeColor="text1"/>
        </w:rPr>
        <w:t xml:space="preserve">. </w:t>
      </w:r>
    </w:p>
    <w:bookmarkEnd w:id="0"/>
    <w:p w14:paraId="649AC603" w14:textId="77777777" w:rsidR="004A5315" w:rsidRPr="004A5315" w:rsidRDefault="004A5315" w:rsidP="004A5315">
      <w:pPr>
        <w:pStyle w:val="ListParagraph"/>
        <w:ind w:left="1440"/>
        <w:rPr>
          <w:color w:val="000000" w:themeColor="text1"/>
        </w:rPr>
      </w:pPr>
    </w:p>
    <w:p w14:paraId="17B42B2F" w14:textId="3082A4CB" w:rsidR="00B179CC" w:rsidRPr="00A26221" w:rsidRDefault="00B179CC" w:rsidP="001A2240">
      <w:r w:rsidRPr="00A26221">
        <w:t xml:space="preserve">EVALUATION CRITERIA: </w:t>
      </w:r>
      <w:r w:rsidR="00D64201" w:rsidRPr="00A26221">
        <w:t xml:space="preserve">Proposals will be evaluated by a </w:t>
      </w:r>
      <w:r w:rsidR="00BC7CA8">
        <w:t xml:space="preserve">faculty </w:t>
      </w:r>
      <w:r w:rsidR="00D64201" w:rsidRPr="00A26221">
        <w:t>review committee, selected by the Research Board, based on the following criteria:</w:t>
      </w:r>
      <w:r w:rsidR="00494FEE" w:rsidRPr="001A2240">
        <w:rPr>
          <w:color w:val="FF0000"/>
        </w:rPr>
        <w:t xml:space="preserve"> </w:t>
      </w:r>
    </w:p>
    <w:p w14:paraId="7F1ED271" w14:textId="0DE9B889" w:rsidR="00007333" w:rsidRPr="00A26221" w:rsidRDefault="00007333" w:rsidP="001A2240">
      <w:pPr>
        <w:pStyle w:val="ListParagraph"/>
        <w:numPr>
          <w:ilvl w:val="0"/>
          <w:numId w:val="14"/>
        </w:numPr>
      </w:pPr>
      <w:r w:rsidRPr="00A26221">
        <w:t xml:space="preserve">Significance of the issue/project (includes </w:t>
      </w:r>
      <w:r w:rsidR="00DF2DA1">
        <w:t xml:space="preserve">the </w:t>
      </w:r>
      <w:r w:rsidRPr="00A26221">
        <w:t>purpose of the project and evidence of research base)</w:t>
      </w:r>
    </w:p>
    <w:p w14:paraId="12870617" w14:textId="38FBE023" w:rsidR="00007333" w:rsidRPr="00A26221" w:rsidRDefault="00007333" w:rsidP="001A2240">
      <w:pPr>
        <w:pStyle w:val="ListParagraph"/>
        <w:numPr>
          <w:ilvl w:val="0"/>
          <w:numId w:val="14"/>
        </w:numPr>
      </w:pPr>
      <w:r w:rsidRPr="00A26221">
        <w:t>Plan for completion (includes methodology and steps to completion)</w:t>
      </w:r>
    </w:p>
    <w:p w14:paraId="0426785B" w14:textId="08735539" w:rsidR="00494FEE" w:rsidRPr="00A26221" w:rsidRDefault="00007333" w:rsidP="001A2240">
      <w:pPr>
        <w:pStyle w:val="ListParagraph"/>
        <w:numPr>
          <w:ilvl w:val="0"/>
          <w:numId w:val="14"/>
        </w:numPr>
      </w:pPr>
      <w:r w:rsidRPr="00A26221">
        <w:t>Potential for success (includes professional achievements of authors and evidence of potential funding or, when applicable, publication or presentation)</w:t>
      </w:r>
      <w:r w:rsidR="00460744" w:rsidRPr="00A26221">
        <w:t xml:space="preserve"> </w:t>
      </w:r>
    </w:p>
    <w:p w14:paraId="6A983C0B" w14:textId="7294AC30" w:rsidR="00EF3B82" w:rsidRDefault="00EF3B82" w:rsidP="00EF3B82">
      <w:pPr>
        <w:pStyle w:val="ListParagraph"/>
        <w:ind w:left="2700"/>
      </w:pPr>
    </w:p>
    <w:p w14:paraId="4C9EAE04" w14:textId="3A839BB7" w:rsidR="00BC7CA8" w:rsidRDefault="00592D96" w:rsidP="00592D96">
      <w:r w:rsidRPr="00592D96">
        <w:rPr>
          <w:i/>
        </w:rPr>
        <w:t>REVIEWERS MAY NOT BE EXPERTS IN THE DISCIPLINE OF EACH PROPOSAL THEY ARE REVIEWING.  THEREFORE IT IS IMPORTANT TO WRITE THE PROPOSAL NARRATIVE WITH GENERAL AUDIENCES IN MIND.</w:t>
      </w:r>
    </w:p>
    <w:sectPr w:rsidR="00BC7CA8" w:rsidSect="00E14A4B">
      <w:headerReference w:type="even" r:id="rId11"/>
      <w:footerReference w:type="default" r:id="rId12"/>
      <w:headerReference w:type="first" r:id="rId13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F014DBE" w14:textId="77777777" w:rsidR="008240B8" w:rsidRDefault="008240B8" w:rsidP="00B17D9F">
      <w:pPr>
        <w:spacing w:after="0" w:line="240" w:lineRule="auto"/>
      </w:pPr>
      <w:r>
        <w:separator/>
      </w:r>
    </w:p>
  </w:endnote>
  <w:endnote w:type="continuationSeparator" w:id="0">
    <w:p w14:paraId="563C3404" w14:textId="77777777" w:rsidR="008240B8" w:rsidRDefault="008240B8" w:rsidP="00B17D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0FD49C4" w14:textId="208DF508" w:rsidR="00E14A4B" w:rsidRPr="0051199F" w:rsidRDefault="0051199F" w:rsidP="0051199F">
    <w:pPr>
      <w:pStyle w:val="Footer"/>
      <w:rPr>
        <w:color w:val="767171" w:themeColor="background2" w:themeShade="80"/>
      </w:rPr>
    </w:pPr>
    <w:r w:rsidRPr="0051199F">
      <w:fldChar w:fldCharType="begin"/>
    </w:r>
    <w:r w:rsidRPr="0051199F">
      <w:instrText xml:space="preserve"> PAGE   \* MERGEFORMAT </w:instrText>
    </w:r>
    <w:r w:rsidRPr="0051199F">
      <w:fldChar w:fldCharType="separate"/>
    </w:r>
    <w:r w:rsidR="00CC5679" w:rsidRPr="00CC5679">
      <w:rPr>
        <w:b/>
        <w:bCs/>
        <w:noProof/>
      </w:rPr>
      <w:t>4</w:t>
    </w:r>
    <w:r w:rsidRPr="0051199F">
      <w:rPr>
        <w:b/>
        <w:bCs/>
        <w:noProof/>
      </w:rPr>
      <w:fldChar w:fldCharType="end"/>
    </w:r>
    <w:r w:rsidRPr="0051199F">
      <w:rPr>
        <w:b/>
        <w:bCs/>
      </w:rPr>
      <w:t xml:space="preserve"> </w:t>
    </w:r>
    <w:r w:rsidRPr="0051199F">
      <w:t>|</w:t>
    </w:r>
    <w:r w:rsidRPr="0051199F">
      <w:rPr>
        <w:b/>
        <w:bCs/>
      </w:rPr>
      <w:t xml:space="preserve"> </w:t>
    </w:r>
    <w:r w:rsidRPr="0051199F">
      <w:rPr>
        <w:color w:val="7F7F7F" w:themeColor="background1" w:themeShade="7F"/>
        <w:spacing w:val="60"/>
      </w:rPr>
      <w:t>Page</w:t>
    </w:r>
    <w:r w:rsidR="00460744">
      <w:tab/>
    </w:r>
    <w:r w:rsidR="00460744">
      <w:tab/>
    </w:r>
    <w:r w:rsidR="00E14A4B" w:rsidRPr="0051199F">
      <w:rPr>
        <w:color w:val="767171" w:themeColor="background2" w:themeShade="80"/>
      </w:rPr>
      <w:t xml:space="preserve">Purdue Northwest </w:t>
    </w:r>
    <w:r w:rsidR="00A2529E">
      <w:rPr>
        <w:color w:val="767171" w:themeColor="background2" w:themeShade="80"/>
      </w:rPr>
      <w:t>Proposal Submission</w:t>
    </w:r>
    <w:r w:rsidR="00B179CC">
      <w:rPr>
        <w:color w:val="767171" w:themeColor="background2" w:themeShade="80"/>
      </w:rPr>
      <w:t xml:space="preserve"> </w:t>
    </w:r>
    <w:r w:rsidR="00E14A4B" w:rsidRPr="0051199F">
      <w:rPr>
        <w:color w:val="767171" w:themeColor="background2" w:themeShade="80"/>
      </w:rPr>
      <w:t>Grants -</w:t>
    </w:r>
    <w:r w:rsidR="00917F54">
      <w:rPr>
        <w:color w:val="767171" w:themeColor="background2" w:themeShade="80"/>
      </w:rPr>
      <w:t xml:space="preserve"> Fall</w:t>
    </w:r>
    <w:r w:rsidR="00360E71">
      <w:rPr>
        <w:color w:val="767171" w:themeColor="background2" w:themeShade="80"/>
      </w:rPr>
      <w:t xml:space="preserve">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8BF8944" w14:textId="77777777" w:rsidR="008240B8" w:rsidRDefault="008240B8" w:rsidP="00B17D9F">
      <w:pPr>
        <w:spacing w:after="0" w:line="240" w:lineRule="auto"/>
      </w:pPr>
      <w:r>
        <w:separator/>
      </w:r>
    </w:p>
  </w:footnote>
  <w:footnote w:type="continuationSeparator" w:id="0">
    <w:p w14:paraId="651D62E2" w14:textId="77777777" w:rsidR="008240B8" w:rsidRDefault="008240B8" w:rsidP="00B17D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B9AA9AD" w14:textId="22A8E56E" w:rsidR="00DA3C59" w:rsidRDefault="00CC5679">
    <w:pPr>
      <w:pStyle w:val="Header"/>
    </w:pPr>
    <w:r>
      <w:rPr>
        <w:noProof/>
      </w:rPr>
      <w:pict w14:anchorId="42110991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101812361" o:spid="_x0000_s2050" type="#_x0000_t136" style="position:absolute;margin-left:0;margin-top:0;width:412.4pt;height:247.4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4EC95B" w14:textId="57E1AF26" w:rsidR="00DA3C59" w:rsidRDefault="00CC5679">
    <w:pPr>
      <w:pStyle w:val="Header"/>
    </w:pPr>
    <w:r>
      <w:rPr>
        <w:noProof/>
      </w:rPr>
      <w:pict w14:anchorId="00F526E4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101812360" o:spid="_x0000_s2049" type="#_x0000_t136" style="position:absolute;margin-left:0;margin-top:0;width:412.4pt;height:247.4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3E7CA1"/>
    <w:multiLevelType w:val="hybridMultilevel"/>
    <w:tmpl w:val="F188B1F4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614887D0">
      <w:start w:val="1"/>
      <w:numFmt w:val="decimal"/>
      <w:lvlText w:val="%3."/>
      <w:lvlJc w:val="left"/>
      <w:pPr>
        <w:ind w:left="2700" w:hanging="72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23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404763"/>
    <w:multiLevelType w:val="hybridMultilevel"/>
    <w:tmpl w:val="E6B09DE4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614887D0">
      <w:start w:val="1"/>
      <w:numFmt w:val="decimal"/>
      <w:lvlText w:val="%3."/>
      <w:lvlJc w:val="left"/>
      <w:pPr>
        <w:ind w:left="2700" w:hanging="72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23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0D1157"/>
    <w:multiLevelType w:val="hybridMultilevel"/>
    <w:tmpl w:val="CCA428C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614887D0">
      <w:start w:val="1"/>
      <w:numFmt w:val="decimal"/>
      <w:lvlText w:val="%3."/>
      <w:lvlJc w:val="left"/>
      <w:pPr>
        <w:ind w:left="2700" w:hanging="72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23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8B35B9"/>
    <w:multiLevelType w:val="hybridMultilevel"/>
    <w:tmpl w:val="57BE9EC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5544AA3"/>
    <w:multiLevelType w:val="hybridMultilevel"/>
    <w:tmpl w:val="E69809B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614887D0">
      <w:start w:val="1"/>
      <w:numFmt w:val="decimal"/>
      <w:lvlText w:val="%3."/>
      <w:lvlJc w:val="left"/>
      <w:pPr>
        <w:ind w:left="2700" w:hanging="72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23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7E76465"/>
    <w:multiLevelType w:val="hybridMultilevel"/>
    <w:tmpl w:val="616000A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84B4E1F"/>
    <w:multiLevelType w:val="hybridMultilevel"/>
    <w:tmpl w:val="6902D08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8583566"/>
    <w:multiLevelType w:val="hybridMultilevel"/>
    <w:tmpl w:val="7E9246C6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3060" w:hanging="72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59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6D0D5419"/>
    <w:multiLevelType w:val="hybridMultilevel"/>
    <w:tmpl w:val="1250E9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F501E62"/>
    <w:multiLevelType w:val="hybridMultilevel"/>
    <w:tmpl w:val="B818049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614887D0">
      <w:start w:val="1"/>
      <w:numFmt w:val="decimal"/>
      <w:lvlText w:val="%3."/>
      <w:lvlJc w:val="left"/>
      <w:pPr>
        <w:ind w:left="2700" w:hanging="72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5" w:tplc="0409001B">
      <w:start w:val="1"/>
      <w:numFmt w:val="lowerRoman"/>
      <w:lvlText w:val="%6."/>
      <w:lvlJc w:val="right"/>
      <w:pPr>
        <w:ind w:left="423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FAC5679"/>
    <w:multiLevelType w:val="hybridMultilevel"/>
    <w:tmpl w:val="582AC2D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614887D0">
      <w:start w:val="1"/>
      <w:numFmt w:val="decimal"/>
      <w:lvlText w:val="%3."/>
      <w:lvlJc w:val="left"/>
      <w:pPr>
        <w:ind w:left="2700" w:hanging="72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5" w:tplc="0409001B">
      <w:start w:val="1"/>
      <w:numFmt w:val="lowerRoman"/>
      <w:lvlText w:val="%6."/>
      <w:lvlJc w:val="right"/>
      <w:pPr>
        <w:ind w:left="423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A9B528F"/>
    <w:multiLevelType w:val="hybridMultilevel"/>
    <w:tmpl w:val="E6BEA69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3060" w:hanging="72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59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7A9B54F3"/>
    <w:multiLevelType w:val="hybridMultilevel"/>
    <w:tmpl w:val="6EB451B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614887D0">
      <w:start w:val="1"/>
      <w:numFmt w:val="decimal"/>
      <w:lvlText w:val="%3."/>
      <w:lvlJc w:val="left"/>
      <w:pPr>
        <w:ind w:left="2700" w:hanging="72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23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F083B67"/>
    <w:multiLevelType w:val="hybridMultilevel"/>
    <w:tmpl w:val="60D89AA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3"/>
  </w:num>
  <w:num w:numId="3">
    <w:abstractNumId w:val="12"/>
  </w:num>
  <w:num w:numId="4">
    <w:abstractNumId w:val="0"/>
  </w:num>
  <w:num w:numId="5">
    <w:abstractNumId w:val="2"/>
  </w:num>
  <w:num w:numId="6">
    <w:abstractNumId w:val="10"/>
  </w:num>
  <w:num w:numId="7">
    <w:abstractNumId w:val="9"/>
  </w:num>
  <w:num w:numId="8">
    <w:abstractNumId w:val="6"/>
  </w:num>
  <w:num w:numId="9">
    <w:abstractNumId w:val="1"/>
  </w:num>
  <w:num w:numId="10">
    <w:abstractNumId w:val="5"/>
  </w:num>
  <w:num w:numId="11">
    <w:abstractNumId w:val="3"/>
  </w:num>
  <w:num w:numId="12">
    <w:abstractNumId w:val="8"/>
  </w:num>
  <w:num w:numId="13">
    <w:abstractNumId w:val="7"/>
  </w:num>
  <w:num w:numId="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3NjeyNLGwMDI1MTVQ0lEKTi0uzszPAykwrAUAivNHliwAAAA="/>
  </w:docVars>
  <w:rsids>
    <w:rsidRoot w:val="00B17D9F"/>
    <w:rsid w:val="00007333"/>
    <w:rsid w:val="0001167A"/>
    <w:rsid w:val="00014ADB"/>
    <w:rsid w:val="0003517E"/>
    <w:rsid w:val="00045F9D"/>
    <w:rsid w:val="000500CC"/>
    <w:rsid w:val="00075980"/>
    <w:rsid w:val="000801FA"/>
    <w:rsid w:val="00085D71"/>
    <w:rsid w:val="00091CDC"/>
    <w:rsid w:val="000922EB"/>
    <w:rsid w:val="000A7A0E"/>
    <w:rsid w:val="0010064F"/>
    <w:rsid w:val="0014202C"/>
    <w:rsid w:val="00196C6C"/>
    <w:rsid w:val="001A2240"/>
    <w:rsid w:val="001B7AF8"/>
    <w:rsid w:val="001C144C"/>
    <w:rsid w:val="001D621D"/>
    <w:rsid w:val="001D66A7"/>
    <w:rsid w:val="001F59B5"/>
    <w:rsid w:val="0021255A"/>
    <w:rsid w:val="002405AA"/>
    <w:rsid w:val="00253216"/>
    <w:rsid w:val="00260415"/>
    <w:rsid w:val="00347C88"/>
    <w:rsid w:val="00360E71"/>
    <w:rsid w:val="00374A23"/>
    <w:rsid w:val="004026A0"/>
    <w:rsid w:val="00432897"/>
    <w:rsid w:val="004433B2"/>
    <w:rsid w:val="00443612"/>
    <w:rsid w:val="00460744"/>
    <w:rsid w:val="00470D66"/>
    <w:rsid w:val="004714C1"/>
    <w:rsid w:val="00494FEE"/>
    <w:rsid w:val="00495F7D"/>
    <w:rsid w:val="0049721B"/>
    <w:rsid w:val="0049769F"/>
    <w:rsid w:val="004A5315"/>
    <w:rsid w:val="004D4057"/>
    <w:rsid w:val="004F730C"/>
    <w:rsid w:val="0051199F"/>
    <w:rsid w:val="00552B8A"/>
    <w:rsid w:val="00577CE9"/>
    <w:rsid w:val="00592D96"/>
    <w:rsid w:val="005A078D"/>
    <w:rsid w:val="005A1D9E"/>
    <w:rsid w:val="005A3864"/>
    <w:rsid w:val="005D5743"/>
    <w:rsid w:val="005F110F"/>
    <w:rsid w:val="00632BC0"/>
    <w:rsid w:val="00691FF7"/>
    <w:rsid w:val="006A3AA4"/>
    <w:rsid w:val="006C4F8A"/>
    <w:rsid w:val="006C5708"/>
    <w:rsid w:val="006F78E5"/>
    <w:rsid w:val="007429DE"/>
    <w:rsid w:val="007707A8"/>
    <w:rsid w:val="00785CB6"/>
    <w:rsid w:val="007E41E9"/>
    <w:rsid w:val="007F2684"/>
    <w:rsid w:val="00812715"/>
    <w:rsid w:val="008240B8"/>
    <w:rsid w:val="008570A3"/>
    <w:rsid w:val="00865882"/>
    <w:rsid w:val="00884132"/>
    <w:rsid w:val="008B1BC1"/>
    <w:rsid w:val="008C4D62"/>
    <w:rsid w:val="008D41FF"/>
    <w:rsid w:val="00907B0E"/>
    <w:rsid w:val="00917F54"/>
    <w:rsid w:val="00924E6B"/>
    <w:rsid w:val="00927B09"/>
    <w:rsid w:val="00971D53"/>
    <w:rsid w:val="009834B0"/>
    <w:rsid w:val="009D33CE"/>
    <w:rsid w:val="009D7BC9"/>
    <w:rsid w:val="00A2529E"/>
    <w:rsid w:val="00A26221"/>
    <w:rsid w:val="00A74440"/>
    <w:rsid w:val="00A76844"/>
    <w:rsid w:val="00AA749D"/>
    <w:rsid w:val="00AC1708"/>
    <w:rsid w:val="00AD12AA"/>
    <w:rsid w:val="00AF0882"/>
    <w:rsid w:val="00AF72E9"/>
    <w:rsid w:val="00B00DD1"/>
    <w:rsid w:val="00B11C15"/>
    <w:rsid w:val="00B12983"/>
    <w:rsid w:val="00B179CC"/>
    <w:rsid w:val="00B17D9F"/>
    <w:rsid w:val="00BC22D8"/>
    <w:rsid w:val="00BC38B7"/>
    <w:rsid w:val="00BC7CA8"/>
    <w:rsid w:val="00BE0417"/>
    <w:rsid w:val="00C43E88"/>
    <w:rsid w:val="00C43EDA"/>
    <w:rsid w:val="00C82229"/>
    <w:rsid w:val="00CB1915"/>
    <w:rsid w:val="00CB68DA"/>
    <w:rsid w:val="00CC5679"/>
    <w:rsid w:val="00CF037C"/>
    <w:rsid w:val="00D46963"/>
    <w:rsid w:val="00D64201"/>
    <w:rsid w:val="00DA3C59"/>
    <w:rsid w:val="00DC54DF"/>
    <w:rsid w:val="00DD0E94"/>
    <w:rsid w:val="00DF2DA1"/>
    <w:rsid w:val="00E04D4E"/>
    <w:rsid w:val="00E14A4B"/>
    <w:rsid w:val="00EA0EDB"/>
    <w:rsid w:val="00ED1331"/>
    <w:rsid w:val="00EE2076"/>
    <w:rsid w:val="00EF3B82"/>
    <w:rsid w:val="00F4321C"/>
    <w:rsid w:val="00FD57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7FB5B42E"/>
  <w15:chartTrackingRefBased/>
  <w15:docId w15:val="{A8BE3DFC-EF30-4130-B486-4C98C1F00A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17D9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17D9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17D9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17D9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17D9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17D9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17D9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7D9F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17D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7D9F"/>
  </w:style>
  <w:style w:type="paragraph" w:styleId="Footer">
    <w:name w:val="footer"/>
    <w:basedOn w:val="Normal"/>
    <w:link w:val="FooterChar"/>
    <w:uiPriority w:val="99"/>
    <w:unhideWhenUsed/>
    <w:rsid w:val="00B17D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7D9F"/>
  </w:style>
  <w:style w:type="paragraph" w:styleId="NormalWeb">
    <w:name w:val="Normal (Web)"/>
    <w:basedOn w:val="Normal"/>
    <w:uiPriority w:val="99"/>
    <w:semiHidden/>
    <w:unhideWhenUsed/>
    <w:rsid w:val="00E14A4B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3517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403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2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97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pnw.edu/pnw-and-coronavirus-covid-19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podbojm@pnw.edu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0E44E1-D23D-4486-B45F-C911B641B1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4</Pages>
  <Words>1073</Words>
  <Characters>6118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urdue University Calumet</Company>
  <LinksUpToDate>false</LinksUpToDate>
  <CharactersWithSpaces>7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J. Higgason</dc:creator>
  <cp:keywords/>
  <dc:description/>
  <cp:lastModifiedBy>Maja Marjanovic</cp:lastModifiedBy>
  <cp:revision>13</cp:revision>
  <cp:lastPrinted>2020-08-19T18:50:00Z</cp:lastPrinted>
  <dcterms:created xsi:type="dcterms:W3CDTF">2020-08-19T16:50:00Z</dcterms:created>
  <dcterms:modified xsi:type="dcterms:W3CDTF">2020-08-19T20:57:00Z</dcterms:modified>
</cp:coreProperties>
</file>